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742"/>
        <w:gridCol w:w="1683"/>
        <w:gridCol w:w="7068"/>
      </w:tblGrid>
      <w:tr w:rsidR="00D638ED" w:rsidRPr="00283331" w14:paraId="2DD676F0" w14:textId="77777777" w:rsidTr="00550002">
        <w:tc>
          <w:tcPr>
            <w:tcW w:w="742" w:type="dxa"/>
          </w:tcPr>
          <w:p w14:paraId="2DD676ED" w14:textId="77777777" w:rsidR="00D638ED" w:rsidRPr="00283331" w:rsidRDefault="00D638ED" w:rsidP="007E7178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Week</w:t>
            </w:r>
          </w:p>
        </w:tc>
        <w:tc>
          <w:tcPr>
            <w:tcW w:w="1683" w:type="dxa"/>
          </w:tcPr>
          <w:p w14:paraId="2DD676EE" w14:textId="77777777" w:rsidR="00D638ED" w:rsidRPr="00060324" w:rsidRDefault="00D638ED" w:rsidP="007E7178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b/>
                <w:sz w:val="22"/>
              </w:rPr>
              <w:t>Sess</w:t>
            </w:r>
            <w:r w:rsidRPr="00060324">
              <w:rPr>
                <w:rFonts w:ascii="Times New Roman" w:hAnsi="Times New Roman" w:cs="Times New Roman"/>
                <w:b/>
                <w:sz w:val="22"/>
              </w:rPr>
              <w:t>ion</w:t>
            </w:r>
          </w:p>
        </w:tc>
        <w:tc>
          <w:tcPr>
            <w:tcW w:w="7068" w:type="dxa"/>
          </w:tcPr>
          <w:p w14:paraId="2DD676EF" w14:textId="77777777" w:rsidR="00D638ED" w:rsidRPr="00060324" w:rsidRDefault="00D638ED" w:rsidP="007E7178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b/>
                <w:sz w:val="22"/>
              </w:rPr>
              <w:t>Content</w:t>
            </w:r>
          </w:p>
        </w:tc>
      </w:tr>
      <w:tr w:rsidR="00D638ED" w:rsidRPr="00283331" w14:paraId="2DD676F7" w14:textId="77777777" w:rsidTr="00550002">
        <w:tc>
          <w:tcPr>
            <w:tcW w:w="742" w:type="dxa"/>
            <w:vMerge w:val="restart"/>
          </w:tcPr>
          <w:p w14:paraId="2DD676F1" w14:textId="77777777" w:rsidR="00D638ED" w:rsidRPr="00283331" w:rsidRDefault="00D638ED" w:rsidP="0041398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6F2" w14:textId="77777777" w:rsidR="00D638ED" w:rsidRPr="00283331" w:rsidRDefault="00D638ED" w:rsidP="0041398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1</w:t>
            </w:r>
          </w:p>
        </w:tc>
        <w:tc>
          <w:tcPr>
            <w:tcW w:w="1683" w:type="dxa"/>
          </w:tcPr>
          <w:p w14:paraId="2DD676F3" w14:textId="77777777" w:rsidR="00D638ED" w:rsidRDefault="00A54600" w:rsidP="009E00B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DD676F4" w14:textId="5CDB3269" w:rsidR="00A54600" w:rsidRPr="00060324" w:rsidRDefault="00A54600" w:rsidP="0060006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pt </w:t>
            </w:r>
            <w:r w:rsidR="0060006D">
              <w:rPr>
                <w:rFonts w:ascii="Times New Roman" w:hAnsi="Times New Roman" w:cs="Times New Roman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/</w:t>
            </w:r>
            <w:r w:rsidR="0060006D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7068" w:type="dxa"/>
          </w:tcPr>
          <w:p w14:paraId="35D8DF8B" w14:textId="77777777" w:rsidR="00AB5F7E" w:rsidRDefault="00AB5F7E" w:rsidP="00AB5F7E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ntroduction to First-Year English</w:t>
            </w:r>
          </w:p>
          <w:p w14:paraId="7F164F30" w14:textId="1C9C515D" w:rsidR="00EE6099" w:rsidRDefault="00AB5F7E" w:rsidP="00EE6099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yllabus. Schedule. Student Checklist</w:t>
            </w:r>
            <w:r w:rsidR="00EE6099">
              <w:rPr>
                <w:rFonts w:ascii="Times New Roman" w:hAnsi="Times New Roman" w:cs="Times New Roman" w:hint="eastAsia"/>
                <w:sz w:val="22"/>
              </w:rPr>
              <w:t>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2DD676F6" w14:textId="1ECB7A0F" w:rsidR="00F74A65" w:rsidRPr="00AB5F7E" w:rsidRDefault="00F83909" w:rsidP="00EE6099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iagnostic</w:t>
            </w:r>
            <w:r w:rsidR="00F74A65">
              <w:rPr>
                <w:rFonts w:ascii="Times New Roman" w:hAnsi="Times New Roman" w:cs="Times New Roman"/>
                <w:sz w:val="22"/>
              </w:rPr>
              <w:t xml:space="preserve"> (Listening)</w:t>
            </w:r>
          </w:p>
        </w:tc>
      </w:tr>
      <w:tr w:rsidR="00D638ED" w:rsidRPr="00283331" w14:paraId="2DD676FD" w14:textId="77777777" w:rsidTr="00550002">
        <w:tc>
          <w:tcPr>
            <w:tcW w:w="742" w:type="dxa"/>
            <w:vMerge/>
          </w:tcPr>
          <w:p w14:paraId="2DD676F8" w14:textId="77777777" w:rsidR="00D638ED" w:rsidRPr="00283331" w:rsidRDefault="00D638ED" w:rsidP="00413980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6F9" w14:textId="77777777" w:rsidR="00D638ED" w:rsidRDefault="00A54600" w:rsidP="009E00BF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6FA" w14:textId="5519F950" w:rsidR="00A54600" w:rsidRPr="00060324" w:rsidRDefault="00A54600" w:rsidP="0060006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pt </w:t>
            </w:r>
            <w:r w:rsidR="0060006D">
              <w:rPr>
                <w:rFonts w:ascii="Times New Roman" w:hAnsi="Times New Roman" w:cs="Times New Roman"/>
                <w:sz w:val="22"/>
              </w:rPr>
              <w:t>6</w:t>
            </w:r>
            <w:r>
              <w:rPr>
                <w:rFonts w:ascii="Times New Roman" w:hAnsi="Times New Roman" w:cs="Times New Roman"/>
                <w:sz w:val="22"/>
              </w:rPr>
              <w:t>/</w:t>
            </w:r>
            <w:r w:rsidR="0060006D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7068" w:type="dxa"/>
          </w:tcPr>
          <w:p w14:paraId="439D5F13" w14:textId="4EEDF09C" w:rsidR="00455667" w:rsidRDefault="00EE6099" w:rsidP="00455667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email a</w:t>
            </w:r>
            <w:r w:rsidR="00455667">
              <w:rPr>
                <w:rFonts w:ascii="Times New Roman" w:hAnsi="Times New Roman" w:cs="Times New Roman"/>
                <w:sz w:val="22"/>
              </w:rPr>
              <w:t>dvice</w:t>
            </w:r>
          </w:p>
          <w:p w14:paraId="2DD676FC" w14:textId="6294F185" w:rsidR="00C31EEC" w:rsidRPr="00F060DC" w:rsidRDefault="00F83909" w:rsidP="00F74A65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iagnostic</w:t>
            </w:r>
            <w:r w:rsidR="005453AC">
              <w:rPr>
                <w:rFonts w:ascii="Times New Roman" w:hAnsi="Times New Roman" w:cs="Times New Roman"/>
                <w:sz w:val="22"/>
              </w:rPr>
              <w:t xml:space="preserve"> (Writing)</w:t>
            </w:r>
          </w:p>
        </w:tc>
      </w:tr>
      <w:tr w:rsidR="00504A01" w:rsidRPr="00283331" w14:paraId="2DD67706" w14:textId="77777777" w:rsidTr="00550002">
        <w:tc>
          <w:tcPr>
            <w:tcW w:w="742" w:type="dxa"/>
            <w:vMerge w:val="restart"/>
          </w:tcPr>
          <w:p w14:paraId="2545ED84" w14:textId="77777777" w:rsidR="00C775DD" w:rsidRDefault="00C775DD" w:rsidP="00C775D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00" w14:textId="66E61F26" w:rsidR="00504A01" w:rsidRPr="00283331" w:rsidRDefault="00C775DD" w:rsidP="00C775D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2</w:t>
            </w:r>
          </w:p>
        </w:tc>
        <w:tc>
          <w:tcPr>
            <w:tcW w:w="1683" w:type="dxa"/>
          </w:tcPr>
          <w:p w14:paraId="7ACD6126" w14:textId="77777777" w:rsidR="00C775DD" w:rsidRDefault="00C775DD" w:rsidP="00504A0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DD67702" w14:textId="167553A5" w:rsidR="00504A01" w:rsidRPr="00060324" w:rsidRDefault="00C775DD" w:rsidP="00504A01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pt 11/12</w:t>
            </w:r>
          </w:p>
        </w:tc>
        <w:tc>
          <w:tcPr>
            <w:tcW w:w="7068" w:type="dxa"/>
          </w:tcPr>
          <w:p w14:paraId="2DD67705" w14:textId="59D6B0B8" w:rsidR="00504A01" w:rsidRPr="00C775DD" w:rsidRDefault="00C775DD" w:rsidP="00C775DD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ublic speaking (General introduction and rubric explanation)</w:t>
            </w:r>
          </w:p>
        </w:tc>
      </w:tr>
      <w:tr w:rsidR="00504A01" w:rsidRPr="00283331" w14:paraId="792953D8" w14:textId="77777777" w:rsidTr="00550002"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38480C63" w14:textId="77777777" w:rsidR="00504A01" w:rsidRPr="00283331" w:rsidRDefault="00504A01" w:rsidP="004F2C1E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</w:tcPr>
          <w:p w14:paraId="38BBA5C6" w14:textId="2431376B" w:rsidR="00504A01" w:rsidRDefault="00504A01" w:rsidP="004F2C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9B559B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5E053C8A" w14:textId="3E18F483" w:rsidR="00504A01" w:rsidRDefault="00504A01" w:rsidP="004F2C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pt </w:t>
            </w:r>
            <w:r w:rsidR="00C775DD">
              <w:rPr>
                <w:rFonts w:ascii="Times New Roman" w:hAnsi="Times New Roman" w:cs="Times New Roman"/>
                <w:sz w:val="22"/>
              </w:rPr>
              <w:t>13</w:t>
            </w:r>
            <w:r w:rsidR="009B559B">
              <w:rPr>
                <w:rFonts w:ascii="Times New Roman" w:hAnsi="Times New Roman" w:cs="Times New Roman"/>
                <w:sz w:val="22"/>
              </w:rPr>
              <w:t>/1</w:t>
            </w:r>
            <w:r w:rsidR="00C775DD">
              <w:rPr>
                <w:rFonts w:ascii="Times New Roman" w:hAnsi="Times New Roman" w:cs="Times New Roman"/>
                <w:sz w:val="22"/>
              </w:rPr>
              <w:t>4</w:t>
            </w:r>
          </w:p>
          <w:p w14:paraId="3F100789" w14:textId="3CA3BAA0" w:rsidR="009B559B" w:rsidRDefault="009B559B" w:rsidP="004F2C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436ED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drop/add end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</w:t>
            </w:r>
            <w:r w:rsidRPr="00436ED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068" w:type="dxa"/>
            <w:tcBorders>
              <w:bottom w:val="single" w:sz="4" w:space="0" w:color="auto"/>
            </w:tcBorders>
          </w:tcPr>
          <w:p w14:paraId="7438A1F6" w14:textId="60CCFB6C" w:rsidR="00EE6099" w:rsidRPr="00EE6099" w:rsidRDefault="00EE6099" w:rsidP="00EE6099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he writing process</w:t>
            </w:r>
          </w:p>
          <w:p w14:paraId="781A7E7F" w14:textId="74CCE9F7" w:rsidR="00C775DD" w:rsidRDefault="00C775DD" w:rsidP="00504A01">
            <w:pPr>
              <w:pStyle w:val="ListParagraph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How to write a personal 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essay</w:t>
            </w:r>
            <w:proofErr w:type="gramEnd"/>
          </w:p>
          <w:p w14:paraId="64FDD6E1" w14:textId="6C2C1C16" w:rsidR="00504A01" w:rsidRDefault="00C775DD" w:rsidP="00EE6099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ss</w:t>
            </w:r>
            <w:r w:rsidR="00EE6099">
              <w:rPr>
                <w:rFonts w:ascii="Times New Roman" w:hAnsi="Times New Roman" w:cs="Times New Roman"/>
                <w:sz w:val="22"/>
              </w:rPr>
              <w:t>ignment instructions (Personal e</w:t>
            </w:r>
            <w:r>
              <w:rPr>
                <w:rFonts w:ascii="Times New Roman" w:hAnsi="Times New Roman" w:cs="Times New Roman"/>
                <w:sz w:val="22"/>
              </w:rPr>
              <w:t>ssay)</w:t>
            </w:r>
          </w:p>
        </w:tc>
      </w:tr>
      <w:tr w:rsidR="004F2C1E" w:rsidRPr="00283331" w14:paraId="2DD6771C" w14:textId="77777777" w:rsidTr="00550002">
        <w:tc>
          <w:tcPr>
            <w:tcW w:w="742" w:type="dxa"/>
            <w:vMerge w:val="restart"/>
          </w:tcPr>
          <w:p w14:paraId="2DD67715" w14:textId="77777777" w:rsidR="004F2C1E" w:rsidRPr="00283331" w:rsidRDefault="004F2C1E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16" w14:textId="77777777" w:rsidR="004F2C1E" w:rsidRPr="00283331" w:rsidRDefault="004F2C1E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17" w14:textId="77777777" w:rsidR="004F2C1E" w:rsidRPr="00283331" w:rsidRDefault="004F2C1E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3</w:t>
            </w:r>
          </w:p>
        </w:tc>
        <w:tc>
          <w:tcPr>
            <w:tcW w:w="1683" w:type="dxa"/>
          </w:tcPr>
          <w:p w14:paraId="10D5ED68" w14:textId="2A9B0471" w:rsidR="00FB109D" w:rsidRDefault="00A54600" w:rsidP="00FB109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9B559B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DD67719" w14:textId="4A329CA2" w:rsidR="00A54600" w:rsidRPr="00060324" w:rsidRDefault="00A54600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pt </w:t>
            </w:r>
            <w:r w:rsidR="00C775DD">
              <w:rPr>
                <w:rFonts w:ascii="Times New Roman" w:hAnsi="Times New Roman" w:cs="Times New Roman"/>
                <w:sz w:val="22"/>
              </w:rPr>
              <w:t>18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r w:rsidR="00C775DD">
              <w:rPr>
                <w:rFonts w:ascii="Times New Roman" w:hAnsi="Times New Roman" w:cs="Times New Roman"/>
                <w:sz w:val="22"/>
              </w:rPr>
              <w:t>19</w:t>
            </w:r>
          </w:p>
        </w:tc>
        <w:tc>
          <w:tcPr>
            <w:tcW w:w="7068" w:type="dxa"/>
          </w:tcPr>
          <w:p w14:paraId="5A672F49" w14:textId="46E9F6DB" w:rsidR="0086136E" w:rsidRDefault="0086136E" w:rsidP="00FB109D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2DD6771B" w14:textId="186E4C06" w:rsidR="00D851F9" w:rsidRPr="00F060DC" w:rsidRDefault="004B6B6C" w:rsidP="00FB109D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FB109D" w:rsidRPr="00283331" w14:paraId="6BDA420A" w14:textId="77777777" w:rsidTr="00550002"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4F87FC02" w14:textId="77777777" w:rsidR="00FB109D" w:rsidRPr="00283331" w:rsidRDefault="00FB109D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</w:tcPr>
          <w:p w14:paraId="5AD2753C" w14:textId="1C87F7E0" w:rsidR="00FB109D" w:rsidRDefault="00FB109D" w:rsidP="004F2C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9B559B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EDBC00E" w14:textId="62614730" w:rsidR="00FB109D" w:rsidRDefault="00FB109D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pt 2</w:t>
            </w:r>
            <w:r w:rsidR="00C775DD">
              <w:rPr>
                <w:rFonts w:ascii="Times New Roman" w:hAnsi="Times New Roman" w:cs="Times New Roman"/>
                <w:sz w:val="22"/>
              </w:rPr>
              <w:t>0</w:t>
            </w:r>
            <w:r w:rsidR="009B559B">
              <w:rPr>
                <w:rFonts w:ascii="Times New Roman" w:hAnsi="Times New Roman" w:cs="Times New Roman"/>
                <w:sz w:val="22"/>
              </w:rPr>
              <w:t>/2</w:t>
            </w:r>
            <w:r w:rsidR="00C775DD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7068" w:type="dxa"/>
            <w:tcBorders>
              <w:bottom w:val="single" w:sz="4" w:space="0" w:color="auto"/>
            </w:tcBorders>
          </w:tcPr>
          <w:p w14:paraId="28A7E06A" w14:textId="697E2528" w:rsidR="0086136E" w:rsidRDefault="0086136E" w:rsidP="00E072D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3F639F12" w14:textId="326004E0" w:rsidR="00FB109D" w:rsidRDefault="004B6B6C" w:rsidP="00E072D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D13918" w:rsidRPr="00283331" w14:paraId="2DD67735" w14:textId="77777777" w:rsidTr="00550002">
        <w:tc>
          <w:tcPr>
            <w:tcW w:w="742" w:type="dxa"/>
            <w:vMerge w:val="restart"/>
            <w:shd w:val="clear" w:color="auto" w:fill="auto"/>
          </w:tcPr>
          <w:p w14:paraId="2DD6772D" w14:textId="77777777" w:rsidR="00D13918" w:rsidRPr="00283331" w:rsidRDefault="00D13918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2E" w14:textId="77777777" w:rsidR="00D13918" w:rsidRPr="00283331" w:rsidRDefault="00D13918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2F" w14:textId="77777777" w:rsidR="00D13918" w:rsidRPr="00283331" w:rsidRDefault="00D13918" w:rsidP="004F2C1E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4</w:t>
            </w:r>
          </w:p>
        </w:tc>
        <w:tc>
          <w:tcPr>
            <w:tcW w:w="1683" w:type="dxa"/>
            <w:tcBorders>
              <w:bottom w:val="single" w:sz="4" w:space="0" w:color="auto"/>
            </w:tcBorders>
            <w:shd w:val="clear" w:color="auto" w:fill="auto"/>
          </w:tcPr>
          <w:p w14:paraId="6A295D38" w14:textId="479EAE8A" w:rsidR="00D13918" w:rsidRDefault="00D13918" w:rsidP="00D139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9B559B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DD67731" w14:textId="34FDCBBD" w:rsidR="00D13918" w:rsidRPr="00060324" w:rsidRDefault="00D13918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pt 2</w:t>
            </w:r>
            <w:r w:rsidR="00C775DD">
              <w:rPr>
                <w:rFonts w:ascii="Times New Roman" w:hAnsi="Times New Roman" w:cs="Times New Roman"/>
                <w:sz w:val="22"/>
              </w:rPr>
              <w:t>5</w:t>
            </w:r>
            <w:r w:rsidR="009B559B">
              <w:rPr>
                <w:rFonts w:ascii="Times New Roman" w:hAnsi="Times New Roman" w:cs="Times New Roman"/>
                <w:sz w:val="22"/>
              </w:rPr>
              <w:t>/2</w:t>
            </w:r>
            <w:r w:rsidR="00C775DD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68" w:type="dxa"/>
            <w:tcBorders>
              <w:bottom w:val="single" w:sz="4" w:space="0" w:color="auto"/>
            </w:tcBorders>
            <w:shd w:val="clear" w:color="auto" w:fill="auto"/>
          </w:tcPr>
          <w:p w14:paraId="09B9D6EC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2DD67734" w14:textId="3B5F6310" w:rsidR="00D13918" w:rsidRPr="00F060DC" w:rsidRDefault="004B6B6C" w:rsidP="00D13918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D13918" w:rsidRPr="00283331" w14:paraId="2DD6773C" w14:textId="77777777" w:rsidTr="00550002">
        <w:tc>
          <w:tcPr>
            <w:tcW w:w="742" w:type="dxa"/>
            <w:vMerge/>
            <w:shd w:val="clear" w:color="auto" w:fill="auto"/>
          </w:tcPr>
          <w:p w14:paraId="2DD67736" w14:textId="77777777" w:rsidR="00D13918" w:rsidRPr="00283331" w:rsidRDefault="00D13918" w:rsidP="004F2C1E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  <w:shd w:val="clear" w:color="auto" w:fill="auto"/>
          </w:tcPr>
          <w:p w14:paraId="2DD67737" w14:textId="7A326755" w:rsidR="00D13918" w:rsidRDefault="00D13918" w:rsidP="004F2C1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  <w:r w:rsidR="009B559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9B559B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38" w14:textId="21202646" w:rsidR="00D13918" w:rsidRPr="00060324" w:rsidRDefault="00D13918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pt 2</w:t>
            </w:r>
            <w:r w:rsidR="00C775DD">
              <w:rPr>
                <w:rFonts w:ascii="Times New Roman" w:hAnsi="Times New Roman" w:cs="Times New Roman"/>
                <w:sz w:val="22"/>
              </w:rPr>
              <w:t>7</w:t>
            </w:r>
            <w:r w:rsidR="009B559B">
              <w:rPr>
                <w:rFonts w:ascii="Times New Roman" w:hAnsi="Times New Roman" w:cs="Times New Roman"/>
                <w:sz w:val="22"/>
              </w:rPr>
              <w:t>/2</w:t>
            </w:r>
            <w:r w:rsidR="00C775DD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7068" w:type="dxa"/>
            <w:tcBorders>
              <w:bottom w:val="single" w:sz="4" w:space="0" w:color="auto"/>
            </w:tcBorders>
            <w:shd w:val="clear" w:color="auto" w:fill="auto"/>
          </w:tcPr>
          <w:p w14:paraId="2B1F0F91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2DD6773B" w14:textId="23408864" w:rsidR="00D13918" w:rsidRPr="007246C8" w:rsidRDefault="004B6B6C" w:rsidP="00D13918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C96B51" w:rsidRPr="00283331" w14:paraId="2DD67740" w14:textId="77777777" w:rsidTr="00550002">
        <w:tc>
          <w:tcPr>
            <w:tcW w:w="742" w:type="dxa"/>
            <w:shd w:val="pct5" w:color="auto" w:fill="auto"/>
          </w:tcPr>
          <w:p w14:paraId="2DD6773D" w14:textId="77777777" w:rsidR="00C96B51" w:rsidRPr="00283331" w:rsidRDefault="00C96B51" w:rsidP="00FC24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shd w:val="pct5" w:color="auto" w:fill="auto"/>
          </w:tcPr>
          <w:p w14:paraId="2DD6773E" w14:textId="047F965D" w:rsidR="00C96B51" w:rsidRPr="00060324" w:rsidRDefault="00C775DD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pt 29 </w:t>
            </w:r>
            <w:r w:rsidR="00C96B51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 xml:space="preserve"> Oct</w:t>
            </w:r>
            <w:r w:rsidR="00C96B51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68" w:type="dxa"/>
            <w:shd w:val="pct5" w:color="auto" w:fill="auto"/>
          </w:tcPr>
          <w:p w14:paraId="2DD6773F" w14:textId="3455CDBE" w:rsidR="006A540D" w:rsidRPr="006A540D" w:rsidRDefault="00C775DD" w:rsidP="00E42CCC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MID-AUTUMN FESTIVAL &amp; </w:t>
            </w:r>
            <w:r w:rsidR="00C96B51" w:rsidRPr="006A540D">
              <w:rPr>
                <w:rFonts w:ascii="Times New Roman" w:hAnsi="Times New Roman" w:cs="Times New Roman"/>
                <w:b/>
                <w:bCs/>
                <w:sz w:val="22"/>
              </w:rPr>
              <w:t>NATIONAL DAY HOLIDAY</w:t>
            </w:r>
          </w:p>
        </w:tc>
      </w:tr>
      <w:tr w:rsidR="00E072D6" w:rsidRPr="00283331" w14:paraId="2DD67744" w14:textId="77777777" w:rsidTr="00550002">
        <w:tc>
          <w:tcPr>
            <w:tcW w:w="742" w:type="dxa"/>
            <w:shd w:val="pct5" w:color="auto" w:fill="auto"/>
          </w:tcPr>
          <w:p w14:paraId="2DD67741" w14:textId="77777777" w:rsidR="00E072D6" w:rsidRPr="00283331" w:rsidRDefault="00E072D6" w:rsidP="00FC24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shd w:val="pct5" w:color="auto" w:fill="auto"/>
          </w:tcPr>
          <w:p w14:paraId="33C92657" w14:textId="6B35AA2C" w:rsidR="00D13918" w:rsidRPr="00D9629D" w:rsidRDefault="00D13918" w:rsidP="00D139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9629D">
              <w:rPr>
                <w:rFonts w:ascii="Times New Roman" w:hAnsi="Times New Roman" w:cs="Times New Roman"/>
                <w:sz w:val="22"/>
              </w:rPr>
              <w:t>Sat</w:t>
            </w:r>
            <w:r w:rsidR="006A540D" w:rsidRPr="00D9629D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2DD67742" w14:textId="3ACBF754" w:rsidR="00E072D6" w:rsidRDefault="006A540D" w:rsidP="00C775D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D9629D">
              <w:rPr>
                <w:rFonts w:ascii="Times New Roman" w:hAnsi="Times New Roman" w:cs="Times New Roman"/>
                <w:sz w:val="22"/>
              </w:rPr>
              <w:t xml:space="preserve">Oct </w:t>
            </w:r>
            <w:r w:rsidR="00C775DD">
              <w:rPr>
                <w:rFonts w:ascii="Times New Roman" w:hAnsi="Times New Roman" w:cs="Times New Roman"/>
                <w:sz w:val="22"/>
              </w:rPr>
              <w:t>7&amp;8</w:t>
            </w:r>
          </w:p>
        </w:tc>
        <w:tc>
          <w:tcPr>
            <w:tcW w:w="7068" w:type="dxa"/>
            <w:shd w:val="pct5" w:color="auto" w:fill="auto"/>
          </w:tcPr>
          <w:p w14:paraId="7A639E61" w14:textId="240FADEF" w:rsidR="00C775DD" w:rsidRPr="00782AA6" w:rsidRDefault="00B2073C" w:rsidP="00C775DD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ke-</w:t>
            </w:r>
            <w:r w:rsidR="00E072D6">
              <w:rPr>
                <w:rFonts w:ascii="Times New Roman" w:hAnsi="Times New Roman" w:cs="Times New Roman"/>
                <w:sz w:val="22"/>
              </w:rPr>
              <w:t xml:space="preserve">up day for National </w:t>
            </w:r>
            <w:r>
              <w:rPr>
                <w:rFonts w:ascii="Times New Roman" w:hAnsi="Times New Roman" w:cs="Times New Roman"/>
                <w:sz w:val="22"/>
              </w:rPr>
              <w:t xml:space="preserve">Day </w:t>
            </w:r>
            <w:bookmarkStart w:id="0" w:name="_GoBack"/>
            <w:bookmarkEnd w:id="0"/>
            <w:r w:rsidR="00E072D6">
              <w:rPr>
                <w:rFonts w:ascii="Times New Roman" w:hAnsi="Times New Roman" w:cs="Times New Roman"/>
                <w:sz w:val="22"/>
              </w:rPr>
              <w:t xml:space="preserve">Holiday </w:t>
            </w:r>
          </w:p>
          <w:p w14:paraId="2DD67743" w14:textId="5CDEBE78" w:rsidR="0062574B" w:rsidRPr="00782AA6" w:rsidRDefault="00C775DD" w:rsidP="00F74A65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ALL talk (All students are required to watch the video</w:t>
            </w:r>
            <w:r w:rsidR="00B2073C">
              <w:rPr>
                <w:rFonts w:ascii="Times New Roman" w:hAnsi="Times New Roman" w:cs="Times New Roman"/>
                <w:sz w:val="22"/>
              </w:rPr>
              <w:t xml:space="preserve"> and finish the quiz.</w:t>
            </w:r>
            <w:r>
              <w:rPr>
                <w:rFonts w:ascii="Times New Roman" w:hAnsi="Times New Roman" w:cs="Times New Roman"/>
                <w:sz w:val="22"/>
              </w:rPr>
              <w:t>)</w:t>
            </w:r>
          </w:p>
        </w:tc>
      </w:tr>
      <w:tr w:rsidR="00FC24D6" w:rsidRPr="00283331" w14:paraId="2DD6774F" w14:textId="77777777" w:rsidTr="00550002">
        <w:tc>
          <w:tcPr>
            <w:tcW w:w="742" w:type="dxa"/>
            <w:vMerge w:val="restart"/>
          </w:tcPr>
          <w:p w14:paraId="2DD67745" w14:textId="77777777" w:rsidR="00FC24D6" w:rsidRPr="00283331" w:rsidRDefault="00FC24D6" w:rsidP="00FC24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46" w14:textId="77777777" w:rsidR="00FC24D6" w:rsidRPr="00283331" w:rsidRDefault="00FC24D6" w:rsidP="00FC24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47" w14:textId="77777777" w:rsidR="00FC24D6" w:rsidRPr="00283331" w:rsidRDefault="00FC24D6" w:rsidP="00FC24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5</w:t>
            </w:r>
          </w:p>
        </w:tc>
        <w:tc>
          <w:tcPr>
            <w:tcW w:w="1683" w:type="dxa"/>
          </w:tcPr>
          <w:p w14:paraId="2DD67748" w14:textId="2102C39D" w:rsidR="00FC24D6" w:rsidRPr="00060324" w:rsidRDefault="00FC24D6" w:rsidP="00FC24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49" w14:textId="03AFEA66" w:rsidR="00FC24D6" w:rsidRPr="00060324" w:rsidRDefault="00FC24D6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Oct </w:t>
            </w:r>
            <w:r w:rsidR="009C79A2">
              <w:rPr>
                <w:rFonts w:ascii="Times New Roman" w:hAnsi="Times New Roman" w:cs="Times New Roman"/>
                <w:sz w:val="22"/>
              </w:rPr>
              <w:t>9</w:t>
            </w:r>
            <w:r>
              <w:rPr>
                <w:rFonts w:ascii="Times New Roman" w:hAnsi="Times New Roman" w:cs="Times New Roman"/>
                <w:sz w:val="22"/>
              </w:rPr>
              <w:t>/1</w:t>
            </w:r>
            <w:r w:rsidR="009C79A2"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7068" w:type="dxa"/>
          </w:tcPr>
          <w:p w14:paraId="2F630317" w14:textId="77777777" w:rsidR="00801CF6" w:rsidRDefault="00801CF6" w:rsidP="00801CF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</w:t>
            </w:r>
          </w:p>
          <w:p w14:paraId="2DD6774E" w14:textId="047A5AF5" w:rsidR="00E42CCC" w:rsidRPr="008B5D05" w:rsidRDefault="00801CF6" w:rsidP="00801CF6">
            <w:pPr>
              <w:ind w:left="-3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C9368B" w:rsidRPr="00283331" w14:paraId="2DD67757" w14:textId="77777777" w:rsidTr="00550002">
        <w:tc>
          <w:tcPr>
            <w:tcW w:w="742" w:type="dxa"/>
            <w:vMerge/>
            <w:tcBorders>
              <w:bottom w:val="single" w:sz="4" w:space="0" w:color="auto"/>
            </w:tcBorders>
          </w:tcPr>
          <w:p w14:paraId="2DD67750" w14:textId="77777777" w:rsidR="00C9368B" w:rsidRPr="00283331" w:rsidRDefault="00C9368B" w:rsidP="00C9368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  <w:tcBorders>
              <w:bottom w:val="single" w:sz="4" w:space="0" w:color="auto"/>
            </w:tcBorders>
          </w:tcPr>
          <w:p w14:paraId="2DD67751" w14:textId="343FF89B" w:rsidR="00C9368B" w:rsidRPr="00E072D6" w:rsidRDefault="00C9368B" w:rsidP="00C9368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E072D6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072D6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52" w14:textId="3B3FCAF0" w:rsidR="00C9368B" w:rsidRPr="00F5450F" w:rsidRDefault="009B559B" w:rsidP="009C79A2">
            <w:pPr>
              <w:jc w:val="center"/>
              <w:rPr>
                <w:rFonts w:ascii="Times New Roman" w:hAnsi="Times New Roman" w:cs="Times New Roman"/>
                <w:sz w:val="22"/>
                <w:highlight w:val="cyan"/>
              </w:rPr>
            </w:pPr>
            <w:r>
              <w:rPr>
                <w:rFonts w:ascii="Times New Roman" w:hAnsi="Times New Roman" w:cs="Times New Roman"/>
                <w:sz w:val="22"/>
              </w:rPr>
              <w:t>Oct 1</w:t>
            </w:r>
            <w:r w:rsidR="009C79A2">
              <w:rPr>
                <w:rFonts w:ascii="Times New Roman" w:hAnsi="Times New Roman" w:cs="Times New Roman"/>
                <w:sz w:val="22"/>
              </w:rPr>
              <w:t>1</w:t>
            </w:r>
            <w:r w:rsidR="00C9368B" w:rsidRPr="00E072D6">
              <w:rPr>
                <w:rFonts w:ascii="Times New Roman" w:hAnsi="Times New Roman" w:cs="Times New Roman"/>
                <w:sz w:val="22"/>
              </w:rPr>
              <w:t>/1</w:t>
            </w:r>
            <w:r w:rsidR="009C79A2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7068" w:type="dxa"/>
            <w:tcBorders>
              <w:bottom w:val="single" w:sz="4" w:space="0" w:color="auto"/>
            </w:tcBorders>
          </w:tcPr>
          <w:p w14:paraId="788EE7FB" w14:textId="77777777" w:rsidR="00801CF6" w:rsidRDefault="00801CF6" w:rsidP="00801CF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</w:t>
            </w:r>
          </w:p>
          <w:p w14:paraId="2DD67756" w14:textId="1D668099" w:rsidR="00B33091" w:rsidRPr="00F5450F" w:rsidRDefault="00801CF6" w:rsidP="00801CF6">
            <w:pPr>
              <w:jc w:val="left"/>
              <w:rPr>
                <w:rFonts w:ascii="Times New Roman" w:hAnsi="Times New Roman" w:cs="Times New Roman"/>
                <w:sz w:val="22"/>
                <w:highlight w:val="cyan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C9368B" w:rsidRPr="00283331" w14:paraId="2DD67761" w14:textId="77777777" w:rsidTr="00550002">
        <w:tc>
          <w:tcPr>
            <w:tcW w:w="742" w:type="dxa"/>
            <w:vMerge w:val="restart"/>
          </w:tcPr>
          <w:p w14:paraId="2DD67758" w14:textId="77777777" w:rsidR="00C9368B" w:rsidRPr="00283331" w:rsidRDefault="00C9368B" w:rsidP="00C9368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59" w14:textId="77777777" w:rsidR="00C9368B" w:rsidRPr="00283331" w:rsidRDefault="00C9368B" w:rsidP="00C9368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5A" w14:textId="77777777" w:rsidR="00C9368B" w:rsidRPr="00283331" w:rsidRDefault="00C9368B" w:rsidP="00C9368B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6</w:t>
            </w:r>
          </w:p>
        </w:tc>
        <w:tc>
          <w:tcPr>
            <w:tcW w:w="1683" w:type="dxa"/>
          </w:tcPr>
          <w:p w14:paraId="2DD6775B" w14:textId="12317892" w:rsidR="00C9368B" w:rsidRPr="00CE44D7" w:rsidRDefault="00C9368B" w:rsidP="00C9368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CE44D7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CE44D7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5C" w14:textId="46F433D5" w:rsidR="00C9368B" w:rsidRPr="00060324" w:rsidRDefault="00C9368B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Oct</w:t>
            </w:r>
            <w:r w:rsidRPr="00CE44D7">
              <w:rPr>
                <w:rFonts w:ascii="Times New Roman" w:hAnsi="Times New Roman" w:cs="Times New Roman"/>
                <w:sz w:val="22"/>
              </w:rPr>
              <w:t xml:space="preserve"> 1</w:t>
            </w:r>
            <w:r w:rsidR="009C79A2">
              <w:rPr>
                <w:rFonts w:ascii="Times New Roman" w:hAnsi="Times New Roman" w:cs="Times New Roman"/>
                <w:sz w:val="22"/>
              </w:rPr>
              <w:t>6</w:t>
            </w:r>
            <w:r w:rsidRPr="00CE44D7">
              <w:rPr>
                <w:rFonts w:ascii="Times New Roman" w:hAnsi="Times New Roman" w:cs="Times New Roman"/>
                <w:sz w:val="22"/>
              </w:rPr>
              <w:t>/</w:t>
            </w:r>
            <w:r w:rsidR="009B559B">
              <w:rPr>
                <w:rFonts w:ascii="Times New Roman" w:hAnsi="Times New Roman" w:cs="Times New Roman"/>
                <w:sz w:val="22"/>
              </w:rPr>
              <w:t>1</w:t>
            </w:r>
            <w:r w:rsidR="009C79A2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7068" w:type="dxa"/>
          </w:tcPr>
          <w:p w14:paraId="2DD67760" w14:textId="3C3A3C77" w:rsidR="0099755D" w:rsidRPr="00060324" w:rsidRDefault="00801CF6" w:rsidP="009B559B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riting workshop</w:t>
            </w:r>
          </w:p>
        </w:tc>
      </w:tr>
      <w:tr w:rsidR="00E072D6" w:rsidRPr="00283331" w14:paraId="2DD67768" w14:textId="77777777" w:rsidTr="00550002">
        <w:tc>
          <w:tcPr>
            <w:tcW w:w="742" w:type="dxa"/>
            <w:vMerge/>
          </w:tcPr>
          <w:p w14:paraId="2DD67762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63" w14:textId="57EA095B" w:rsidR="00E072D6" w:rsidRPr="00D9629D" w:rsidRDefault="00E072D6" w:rsidP="00E072D6">
            <w:pPr>
              <w:jc w:val="center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D9629D">
              <w:rPr>
                <w:rFonts w:ascii="Times New Roman" w:hAnsi="Times New Roman" w:cs="Times New Roman"/>
                <w:sz w:val="22"/>
                <w:highlight w:val="yellow"/>
              </w:rPr>
              <w:t>W/</w:t>
            </w:r>
            <w:proofErr w:type="spellStart"/>
            <w:r w:rsidRPr="00D9629D">
              <w:rPr>
                <w:rFonts w:ascii="Times New Roman" w:hAnsi="Times New Roman" w:cs="Times New Roman"/>
                <w:sz w:val="22"/>
                <w:highlight w:val="yellow"/>
              </w:rPr>
              <w:t>Th</w:t>
            </w:r>
            <w:proofErr w:type="spellEnd"/>
          </w:p>
          <w:p w14:paraId="2DD67764" w14:textId="110EC2AC" w:rsidR="00E072D6" w:rsidRPr="00D9629D" w:rsidRDefault="009B559B" w:rsidP="009C79A2">
            <w:pPr>
              <w:jc w:val="center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D9629D">
              <w:rPr>
                <w:rFonts w:ascii="Times New Roman" w:hAnsi="Times New Roman" w:cs="Times New Roman"/>
                <w:sz w:val="22"/>
                <w:highlight w:val="yellow"/>
              </w:rPr>
              <w:t>Oct 1</w:t>
            </w:r>
            <w:r w:rsidR="009C79A2" w:rsidRPr="00D9629D">
              <w:rPr>
                <w:rFonts w:ascii="Times New Roman" w:hAnsi="Times New Roman" w:cs="Times New Roman"/>
                <w:sz w:val="22"/>
                <w:highlight w:val="yellow"/>
              </w:rPr>
              <w:t>8</w:t>
            </w:r>
            <w:r w:rsidR="00E072D6" w:rsidRPr="00D9629D">
              <w:rPr>
                <w:rFonts w:ascii="Times New Roman" w:hAnsi="Times New Roman" w:cs="Times New Roman"/>
                <w:sz w:val="22"/>
                <w:highlight w:val="yellow"/>
              </w:rPr>
              <w:t>/</w:t>
            </w:r>
            <w:r w:rsidR="009C79A2" w:rsidRPr="00D9629D">
              <w:rPr>
                <w:rFonts w:ascii="Times New Roman" w:hAnsi="Times New Roman" w:cs="Times New Roman"/>
                <w:sz w:val="22"/>
                <w:highlight w:val="yellow"/>
              </w:rPr>
              <w:t>19</w:t>
            </w:r>
          </w:p>
        </w:tc>
        <w:tc>
          <w:tcPr>
            <w:tcW w:w="7068" w:type="dxa"/>
          </w:tcPr>
          <w:p w14:paraId="2DD67767" w14:textId="718B1A33" w:rsidR="00E072D6" w:rsidRPr="00B2073C" w:rsidRDefault="00801CF6" w:rsidP="00A50A8F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  <w:highlight w:val="yellow"/>
              </w:rPr>
            </w:pP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Personal </w:t>
            </w:r>
            <w:r w:rsidR="00B2073C"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e</w:t>
            </w: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ssay </w:t>
            </w:r>
            <w:r w:rsidR="00B2073C"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d</w:t>
            </w: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ue</w:t>
            </w:r>
          </w:p>
        </w:tc>
      </w:tr>
      <w:tr w:rsidR="00E072D6" w:rsidRPr="00283331" w14:paraId="2DD67772" w14:textId="77777777" w:rsidTr="00550002">
        <w:tc>
          <w:tcPr>
            <w:tcW w:w="742" w:type="dxa"/>
            <w:vMerge w:val="restart"/>
          </w:tcPr>
          <w:p w14:paraId="2DD67769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6A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6B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7</w:t>
            </w:r>
          </w:p>
        </w:tc>
        <w:tc>
          <w:tcPr>
            <w:tcW w:w="1683" w:type="dxa"/>
          </w:tcPr>
          <w:p w14:paraId="2DD6776C" w14:textId="7FDD23D7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6D" w14:textId="174BA58E" w:rsidR="00E072D6" w:rsidRPr="00060324" w:rsidRDefault="00E072D6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060DC">
              <w:rPr>
                <w:rFonts w:ascii="Times New Roman" w:hAnsi="Times New Roman" w:cs="Times New Roman"/>
                <w:sz w:val="22"/>
              </w:rPr>
              <w:t>Oct 2</w:t>
            </w:r>
            <w:r w:rsidR="009C79A2">
              <w:rPr>
                <w:rFonts w:ascii="Times New Roman" w:hAnsi="Times New Roman" w:cs="Times New Roman"/>
                <w:sz w:val="22"/>
              </w:rPr>
              <w:t>3</w:t>
            </w:r>
            <w:r w:rsidRPr="00F060DC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9C79A2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7068" w:type="dxa"/>
          </w:tcPr>
          <w:p w14:paraId="63F6A34B" w14:textId="64E6A09A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</w:t>
            </w:r>
            <w:r w:rsidR="00801CF6">
              <w:rPr>
                <w:rFonts w:ascii="Times New Roman" w:hAnsi="Times New Roman" w:cs="Times New Roman"/>
                <w:sz w:val="22"/>
              </w:rPr>
              <w:t xml:space="preserve"> (How to write a summary)</w:t>
            </w:r>
          </w:p>
          <w:p w14:paraId="2DD67771" w14:textId="00D300CE" w:rsidR="00E072D6" w:rsidRPr="00BD6D00" w:rsidRDefault="004B6B6C" w:rsidP="00760709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7A" w14:textId="77777777" w:rsidTr="00550002">
        <w:tc>
          <w:tcPr>
            <w:tcW w:w="742" w:type="dxa"/>
            <w:vMerge/>
          </w:tcPr>
          <w:p w14:paraId="2DD67773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74" w14:textId="7DA0D22F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75" w14:textId="2CEE38E7" w:rsidR="00E072D6" w:rsidRPr="00060324" w:rsidRDefault="00760709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Oct 2</w:t>
            </w:r>
            <w:r w:rsidR="009C79A2">
              <w:rPr>
                <w:rFonts w:ascii="Times New Roman" w:hAnsi="Times New Roman" w:cs="Times New Roman"/>
                <w:sz w:val="22"/>
              </w:rPr>
              <w:t>5</w:t>
            </w:r>
            <w:r w:rsidR="00E072D6" w:rsidRPr="00060324">
              <w:rPr>
                <w:rFonts w:ascii="Times New Roman" w:hAnsi="Times New Roman" w:cs="Times New Roman"/>
                <w:sz w:val="22"/>
              </w:rPr>
              <w:t>/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  <w:r w:rsidR="009C79A2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68" w:type="dxa"/>
          </w:tcPr>
          <w:p w14:paraId="0ABEB7F0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</w:t>
            </w:r>
          </w:p>
          <w:p w14:paraId="2DD67779" w14:textId="721FA24C" w:rsidR="00E072D6" w:rsidRPr="00060324" w:rsidRDefault="004B6B6C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84" w14:textId="77777777" w:rsidTr="00550002">
        <w:tc>
          <w:tcPr>
            <w:tcW w:w="742" w:type="dxa"/>
            <w:vMerge w:val="restart"/>
          </w:tcPr>
          <w:p w14:paraId="2DD6777B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7C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7D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8</w:t>
            </w:r>
          </w:p>
        </w:tc>
        <w:tc>
          <w:tcPr>
            <w:tcW w:w="1683" w:type="dxa"/>
          </w:tcPr>
          <w:p w14:paraId="2DD6777E" w14:textId="26FD855C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7F" w14:textId="24086912" w:rsidR="00E072D6" w:rsidRPr="00060324" w:rsidRDefault="00760709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Oct 3</w:t>
            </w:r>
            <w:r w:rsidR="009C79A2">
              <w:rPr>
                <w:rFonts w:ascii="Times New Roman" w:hAnsi="Times New Roman" w:cs="Times New Roman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/</w:t>
            </w:r>
            <w:r w:rsidR="009C79A2">
              <w:rPr>
                <w:rFonts w:ascii="Times New Roman" w:hAnsi="Times New Roman" w:cs="Times New Roman"/>
                <w:sz w:val="22"/>
              </w:rPr>
              <w:t>31</w:t>
            </w:r>
          </w:p>
        </w:tc>
        <w:tc>
          <w:tcPr>
            <w:tcW w:w="7068" w:type="dxa"/>
          </w:tcPr>
          <w:p w14:paraId="6C684CCC" w14:textId="4D241729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I</w:t>
            </w:r>
            <w:r w:rsidR="00801CF6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2DD67783" w14:textId="419A17B3" w:rsidR="00E072D6" w:rsidRPr="00F536EF" w:rsidRDefault="004B6B6C" w:rsidP="00760709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8C" w14:textId="77777777" w:rsidTr="00550002">
        <w:tc>
          <w:tcPr>
            <w:tcW w:w="742" w:type="dxa"/>
            <w:vMerge/>
          </w:tcPr>
          <w:p w14:paraId="2DD67785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86" w14:textId="5FF95C19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87" w14:textId="697CD612" w:rsidR="00E072D6" w:rsidRPr="00060324" w:rsidRDefault="00760709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Nov </w:t>
            </w:r>
            <w:r w:rsidR="009C79A2">
              <w:rPr>
                <w:rFonts w:ascii="Times New Roman" w:hAnsi="Times New Roman" w:cs="Times New Roman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/</w:t>
            </w:r>
            <w:r w:rsidR="009C79A2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7068" w:type="dxa"/>
          </w:tcPr>
          <w:p w14:paraId="1DE8605B" w14:textId="64760E31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I</w:t>
            </w:r>
          </w:p>
          <w:p w14:paraId="2DD6778B" w14:textId="2BEC28DD" w:rsidR="00E072D6" w:rsidRPr="0099755D" w:rsidRDefault="004B6B6C" w:rsidP="00760709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96" w14:textId="77777777" w:rsidTr="00550002">
        <w:tc>
          <w:tcPr>
            <w:tcW w:w="742" w:type="dxa"/>
            <w:vMerge w:val="restart"/>
          </w:tcPr>
          <w:p w14:paraId="2DD6778D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8E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8F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9</w:t>
            </w:r>
          </w:p>
        </w:tc>
        <w:tc>
          <w:tcPr>
            <w:tcW w:w="1683" w:type="dxa"/>
          </w:tcPr>
          <w:p w14:paraId="2DD67790" w14:textId="62481991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91" w14:textId="2A0A9F72" w:rsidR="00E072D6" w:rsidRPr="00060324" w:rsidRDefault="00E072D6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9C79A2">
              <w:rPr>
                <w:rFonts w:ascii="Times New Roman" w:hAnsi="Times New Roman" w:cs="Times New Roman"/>
                <w:sz w:val="22"/>
              </w:rPr>
              <w:t>6</w:t>
            </w:r>
            <w:r w:rsidR="00760709">
              <w:rPr>
                <w:rFonts w:ascii="Times New Roman" w:hAnsi="Times New Roman" w:cs="Times New Roman"/>
                <w:sz w:val="22"/>
              </w:rPr>
              <w:t>/</w:t>
            </w:r>
            <w:r w:rsidR="009C79A2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7068" w:type="dxa"/>
            <w:tcBorders>
              <w:bottom w:val="single" w:sz="4" w:space="0" w:color="auto"/>
            </w:tcBorders>
          </w:tcPr>
          <w:p w14:paraId="3EF9AF55" w14:textId="6B63ED1A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I</w:t>
            </w:r>
            <w:r w:rsidR="00801CF6">
              <w:rPr>
                <w:rFonts w:ascii="Times New Roman" w:hAnsi="Times New Roman" w:cs="Times New Roman"/>
                <w:sz w:val="22"/>
              </w:rPr>
              <w:t xml:space="preserve"> (How to write a response essay)</w:t>
            </w:r>
          </w:p>
          <w:p w14:paraId="2DD67795" w14:textId="47349B1E" w:rsidR="00E072D6" w:rsidRPr="00094D4F" w:rsidRDefault="004B6B6C" w:rsidP="00760709">
            <w:pPr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9E" w14:textId="77777777" w:rsidTr="00550002">
        <w:tc>
          <w:tcPr>
            <w:tcW w:w="742" w:type="dxa"/>
            <w:vMerge/>
          </w:tcPr>
          <w:p w14:paraId="2DD67797" w14:textId="77777777" w:rsidR="00E072D6" w:rsidRPr="00283331" w:rsidRDefault="00E072D6" w:rsidP="00E072D6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98" w14:textId="7F18B9B7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99" w14:textId="095F0936" w:rsidR="00E072D6" w:rsidRPr="00060324" w:rsidRDefault="00760709" w:rsidP="009C79A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Nov </w:t>
            </w:r>
            <w:r w:rsidR="009C79A2">
              <w:rPr>
                <w:rFonts w:ascii="Times New Roman" w:hAnsi="Times New Roman" w:cs="Times New Roman"/>
                <w:sz w:val="22"/>
              </w:rPr>
              <w:t>8</w:t>
            </w:r>
            <w:r w:rsidR="00E072D6"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9C79A2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7068" w:type="dxa"/>
            <w:shd w:val="clear" w:color="auto" w:fill="FFFFFF" w:themeFill="background1"/>
          </w:tcPr>
          <w:p w14:paraId="0BB940BD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odule I</w:t>
            </w:r>
            <w:r>
              <w:rPr>
                <w:rFonts w:ascii="Times New Roman" w:hAnsi="Times New Roman" w:cs="Times New Roman" w:hint="eastAsia"/>
                <w:sz w:val="22"/>
              </w:rPr>
              <w:t>II</w:t>
            </w:r>
          </w:p>
          <w:p w14:paraId="2DD6779D" w14:textId="3B2C9B60" w:rsidR="00E072D6" w:rsidRPr="00060324" w:rsidRDefault="004B6B6C" w:rsidP="00760709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A5" w14:textId="77777777" w:rsidTr="00550002">
        <w:tc>
          <w:tcPr>
            <w:tcW w:w="742" w:type="dxa"/>
            <w:vMerge w:val="restart"/>
            <w:shd w:val="clear" w:color="auto" w:fill="auto"/>
          </w:tcPr>
          <w:p w14:paraId="2DD6779F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A0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/>
                <w:b/>
                <w:sz w:val="22"/>
              </w:rPr>
              <w:t>10</w:t>
            </w:r>
          </w:p>
        </w:tc>
        <w:tc>
          <w:tcPr>
            <w:tcW w:w="1683" w:type="dxa"/>
          </w:tcPr>
          <w:p w14:paraId="2DD677A1" w14:textId="3C4F1A71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A2" w14:textId="7714097D" w:rsidR="00E072D6" w:rsidRPr="0006032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170626">
              <w:rPr>
                <w:rFonts w:ascii="Times New Roman" w:hAnsi="Times New Roman" w:cs="Times New Roman"/>
                <w:sz w:val="22"/>
              </w:rPr>
              <w:t>3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170626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706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4D08590" w14:textId="5814FB98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odule </w:t>
            </w:r>
            <w:r>
              <w:rPr>
                <w:rFonts w:ascii="Times New Roman" w:hAnsi="Times New Roman" w:cs="Times New Roman" w:hint="eastAsia"/>
                <w:sz w:val="22"/>
              </w:rPr>
              <w:t>IV</w:t>
            </w:r>
          </w:p>
          <w:p w14:paraId="2DD677A4" w14:textId="3A413508" w:rsidR="00E072D6" w:rsidRPr="00E9187C" w:rsidRDefault="004B6B6C" w:rsidP="00760709">
            <w:pPr>
              <w:jc w:val="left"/>
              <w:rPr>
                <w:rFonts w:ascii="Times New Roman" w:hAnsi="Times New Roman" w:cs="Times New Roman"/>
                <w:bCs/>
                <w:i/>
                <w:iCs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AB" w14:textId="77777777" w:rsidTr="00550002">
        <w:tc>
          <w:tcPr>
            <w:tcW w:w="742" w:type="dxa"/>
            <w:vMerge/>
            <w:shd w:val="clear" w:color="auto" w:fill="auto"/>
          </w:tcPr>
          <w:p w14:paraId="2DD677A6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A7" w14:textId="3DCF3671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A8" w14:textId="77FF9BD2" w:rsidR="00E072D6" w:rsidRPr="0006032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170626">
              <w:rPr>
                <w:rFonts w:ascii="Times New Roman" w:hAnsi="Times New Roman" w:cs="Times New Roman"/>
                <w:sz w:val="22"/>
              </w:rPr>
              <w:t>5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170626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06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2ADCB76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odule </w:t>
            </w:r>
            <w:r>
              <w:rPr>
                <w:rFonts w:ascii="Times New Roman" w:hAnsi="Times New Roman" w:cs="Times New Roman" w:hint="eastAsia"/>
                <w:sz w:val="22"/>
              </w:rPr>
              <w:t>IV</w:t>
            </w:r>
          </w:p>
          <w:p w14:paraId="2DD677AA" w14:textId="17F1E065" w:rsidR="00E072D6" w:rsidRPr="0063168B" w:rsidRDefault="004B6B6C" w:rsidP="00B041E0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B2" w14:textId="77777777" w:rsidTr="00550002">
        <w:tc>
          <w:tcPr>
            <w:tcW w:w="742" w:type="dxa"/>
            <w:vMerge w:val="restart"/>
          </w:tcPr>
          <w:p w14:paraId="2DD677AC" w14:textId="77777777" w:rsidR="00E072D6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AD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</w:t>
            </w:r>
          </w:p>
        </w:tc>
        <w:tc>
          <w:tcPr>
            <w:tcW w:w="1683" w:type="dxa"/>
          </w:tcPr>
          <w:p w14:paraId="2DD677AE" w14:textId="76771459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AF" w14:textId="1425D300" w:rsidR="00E072D6" w:rsidRPr="00CA7D4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170626">
              <w:rPr>
                <w:rFonts w:ascii="Times New Roman" w:hAnsi="Times New Roman" w:cs="Times New Roman"/>
                <w:sz w:val="22"/>
              </w:rPr>
              <w:t>0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170626">
              <w:rPr>
                <w:rFonts w:ascii="Times New Roman" w:hAnsi="Times New Roman" w:cs="Times New Roman"/>
                <w:sz w:val="22"/>
              </w:rPr>
              <w:t>21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068" w:type="dxa"/>
            <w:shd w:val="clear" w:color="auto" w:fill="FFFFFF" w:themeFill="background1"/>
          </w:tcPr>
          <w:p w14:paraId="2ECAB207" w14:textId="77777777" w:rsidR="0086136E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odule </w:t>
            </w:r>
            <w:r>
              <w:rPr>
                <w:rFonts w:ascii="Times New Roman" w:hAnsi="Times New Roman" w:cs="Times New Roman" w:hint="eastAsia"/>
                <w:sz w:val="22"/>
              </w:rPr>
              <w:t>IV</w:t>
            </w:r>
          </w:p>
          <w:p w14:paraId="2DD677B1" w14:textId="7578B2F9" w:rsidR="00E072D6" w:rsidRPr="00CA7D44" w:rsidRDefault="004B6B6C" w:rsidP="00A50A8F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E072D6" w:rsidRPr="00283331" w14:paraId="2DD677B8" w14:textId="77777777" w:rsidTr="00550002">
        <w:tc>
          <w:tcPr>
            <w:tcW w:w="742" w:type="dxa"/>
            <w:vMerge/>
          </w:tcPr>
          <w:p w14:paraId="2DD677B3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B4" w14:textId="0A67B512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h</w:t>
            </w:r>
            <w:proofErr w:type="spellEnd"/>
          </w:p>
          <w:p w14:paraId="2DD677B5" w14:textId="58AC7249" w:rsidR="00E072D6" w:rsidRPr="0006032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170626">
              <w:rPr>
                <w:rFonts w:ascii="Times New Roman" w:hAnsi="Times New Roman" w:cs="Times New Roman"/>
                <w:sz w:val="22"/>
              </w:rPr>
              <w:t>2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170626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7068" w:type="dxa"/>
            <w:shd w:val="clear" w:color="auto" w:fill="FFFFFF" w:themeFill="background1"/>
          </w:tcPr>
          <w:p w14:paraId="62D80A8A" w14:textId="3B87CA13" w:rsidR="00550002" w:rsidRDefault="0086136E" w:rsidP="0086136E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odule </w:t>
            </w:r>
            <w:r>
              <w:rPr>
                <w:rFonts w:ascii="Times New Roman" w:hAnsi="Times New Roman" w:cs="Times New Roman" w:hint="eastAsia"/>
                <w:sz w:val="22"/>
              </w:rPr>
              <w:t>IV</w:t>
            </w:r>
          </w:p>
          <w:p w14:paraId="2DD677B7" w14:textId="7B309F19" w:rsidR="00E072D6" w:rsidRPr="00BD6D00" w:rsidRDefault="004B6B6C" w:rsidP="00A50A8F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tudent practice presentation</w:t>
            </w:r>
          </w:p>
        </w:tc>
      </w:tr>
      <w:tr w:rsidR="00170626" w:rsidRPr="00283331" w14:paraId="29D73142" w14:textId="77777777" w:rsidTr="00550002">
        <w:tc>
          <w:tcPr>
            <w:tcW w:w="742" w:type="dxa"/>
          </w:tcPr>
          <w:p w14:paraId="41341193" w14:textId="77777777" w:rsidR="00170626" w:rsidRPr="00283331" w:rsidRDefault="0017062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607D332A" w14:textId="77777777" w:rsidR="00170626" w:rsidRPr="00D9629D" w:rsidRDefault="00170626" w:rsidP="00E072D6">
            <w:pPr>
              <w:jc w:val="center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D9629D">
              <w:rPr>
                <w:rFonts w:ascii="Times New Roman" w:hAnsi="Times New Roman" w:cs="Times New Roman"/>
                <w:sz w:val="22"/>
                <w:highlight w:val="yellow"/>
              </w:rPr>
              <w:t xml:space="preserve">Sat. </w:t>
            </w:r>
          </w:p>
          <w:p w14:paraId="05930FD2" w14:textId="2230F5E7" w:rsidR="00170626" w:rsidRPr="00D9629D" w:rsidRDefault="00170626" w:rsidP="00E072D6">
            <w:pPr>
              <w:jc w:val="center"/>
              <w:rPr>
                <w:rFonts w:ascii="Times New Roman" w:hAnsi="Times New Roman" w:cs="Times New Roman" w:hint="eastAsia"/>
                <w:sz w:val="22"/>
                <w:highlight w:val="yellow"/>
              </w:rPr>
            </w:pPr>
            <w:r w:rsidRPr="00D9629D">
              <w:rPr>
                <w:rFonts w:ascii="Times New Roman" w:hAnsi="Times New Roman" w:cs="Times New Roman"/>
                <w:sz w:val="22"/>
                <w:highlight w:val="yellow"/>
              </w:rPr>
              <w:t>Nov 25</w:t>
            </w:r>
          </w:p>
        </w:tc>
        <w:tc>
          <w:tcPr>
            <w:tcW w:w="7068" w:type="dxa"/>
            <w:shd w:val="clear" w:color="auto" w:fill="FFFFFF" w:themeFill="background1"/>
          </w:tcPr>
          <w:p w14:paraId="75D28F7A" w14:textId="081D4F33" w:rsidR="00170626" w:rsidRPr="00B2073C" w:rsidRDefault="00170626" w:rsidP="00EE6099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  <w:highlight w:val="yellow"/>
              </w:rPr>
            </w:pP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F</w:t>
            </w:r>
            <w:r w:rsidR="00EE6099"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inal</w:t>
            </w: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 </w:t>
            </w:r>
            <w:r w:rsidR="00EE6099"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l</w:t>
            </w: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istening </w:t>
            </w:r>
            <w:r w:rsidR="00EE6099"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e</w:t>
            </w:r>
            <w:r w:rsidRPr="00B2073C">
              <w:rPr>
                <w:rFonts w:ascii="Times New Roman" w:hAnsi="Times New Roman" w:cs="Times New Roman"/>
                <w:b/>
                <w:sz w:val="22"/>
                <w:highlight w:val="yellow"/>
              </w:rPr>
              <w:t>xam</w:t>
            </w:r>
          </w:p>
        </w:tc>
      </w:tr>
      <w:tr w:rsidR="00E072D6" w:rsidRPr="00283331" w14:paraId="2DD677BF" w14:textId="77777777" w:rsidTr="00550002">
        <w:tc>
          <w:tcPr>
            <w:tcW w:w="742" w:type="dxa"/>
            <w:vMerge w:val="restart"/>
          </w:tcPr>
          <w:p w14:paraId="2DD677B9" w14:textId="77777777" w:rsidR="00E072D6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BA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12</w:t>
            </w:r>
          </w:p>
        </w:tc>
        <w:tc>
          <w:tcPr>
            <w:tcW w:w="1683" w:type="dxa"/>
          </w:tcPr>
          <w:p w14:paraId="2DD677BB" w14:textId="6B797617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BC" w14:textId="4CA5C43A" w:rsidR="00E072D6" w:rsidRPr="0006032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ov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170626">
              <w:rPr>
                <w:rFonts w:ascii="Times New Roman" w:hAnsi="Times New Roman" w:cs="Times New Roman"/>
                <w:sz w:val="22"/>
              </w:rPr>
              <w:t>7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2</w:t>
            </w:r>
            <w:r w:rsidR="00170626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7068" w:type="dxa"/>
            <w:shd w:val="clear" w:color="auto" w:fill="FFFFFF" w:themeFill="background1"/>
          </w:tcPr>
          <w:p w14:paraId="267D7D66" w14:textId="4F01CB1B" w:rsidR="00E072D6" w:rsidRPr="00EE6099" w:rsidRDefault="00EE6099" w:rsidP="00A50A8F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riting workshop</w:t>
            </w:r>
          </w:p>
          <w:p w14:paraId="2DD677BE" w14:textId="70E1A102" w:rsidR="00EE6099" w:rsidRPr="00BD6D00" w:rsidRDefault="00EE6099" w:rsidP="00A50A8F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ading &amp; writing practice</w:t>
            </w:r>
          </w:p>
        </w:tc>
      </w:tr>
      <w:tr w:rsidR="00E072D6" w:rsidRPr="00283331" w14:paraId="2DD677C5" w14:textId="77777777" w:rsidTr="00550002">
        <w:tc>
          <w:tcPr>
            <w:tcW w:w="742" w:type="dxa"/>
            <w:vMerge/>
          </w:tcPr>
          <w:p w14:paraId="2DD677C0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C1" w14:textId="72C7A380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C2" w14:textId="78934045" w:rsidR="00E072D6" w:rsidRPr="00060324" w:rsidRDefault="00E072D6" w:rsidP="0017062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 xml:space="preserve">Nov </w:t>
            </w:r>
            <w:r w:rsidR="00170626">
              <w:rPr>
                <w:rFonts w:ascii="Times New Roman" w:hAnsi="Times New Roman" w:cs="Times New Roman"/>
                <w:sz w:val="22"/>
              </w:rPr>
              <w:t>29/30</w:t>
            </w:r>
          </w:p>
        </w:tc>
        <w:tc>
          <w:tcPr>
            <w:tcW w:w="7068" w:type="dxa"/>
            <w:shd w:val="clear" w:color="auto" w:fill="FFFFFF" w:themeFill="background1"/>
          </w:tcPr>
          <w:p w14:paraId="0A9332D7" w14:textId="77777777" w:rsidR="00E072D6" w:rsidRDefault="009266BE" w:rsidP="0062574B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riting workshop</w:t>
            </w:r>
          </w:p>
          <w:p w14:paraId="2DD677C4" w14:textId="0EC3540C" w:rsidR="00EE6099" w:rsidRPr="00060324" w:rsidRDefault="00EE6099" w:rsidP="0062574B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ading &amp; writing practice</w:t>
            </w:r>
          </w:p>
        </w:tc>
      </w:tr>
      <w:tr w:rsidR="00DB6767" w:rsidRPr="00283331" w14:paraId="0B25AB1B" w14:textId="77777777" w:rsidTr="00550002">
        <w:tc>
          <w:tcPr>
            <w:tcW w:w="742" w:type="dxa"/>
          </w:tcPr>
          <w:p w14:paraId="18389C4F" w14:textId="77777777" w:rsidR="00DB6767" w:rsidRPr="00283331" w:rsidRDefault="00DB6767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3087964D" w14:textId="77777777" w:rsidR="00DB6767" w:rsidRPr="00DB6767" w:rsidRDefault="00DB6767" w:rsidP="00E072D6">
            <w:pPr>
              <w:jc w:val="center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DB6767">
              <w:rPr>
                <w:rFonts w:ascii="Times New Roman" w:hAnsi="Times New Roman" w:cs="Times New Roman"/>
                <w:sz w:val="22"/>
                <w:highlight w:val="yellow"/>
              </w:rPr>
              <w:t>Saturday</w:t>
            </w:r>
          </w:p>
          <w:p w14:paraId="4ED13FD7" w14:textId="593A93F2" w:rsidR="00DB6767" w:rsidRPr="00DB6767" w:rsidRDefault="00DB6767" w:rsidP="00170626">
            <w:pPr>
              <w:jc w:val="center"/>
              <w:rPr>
                <w:rFonts w:ascii="Times New Roman" w:hAnsi="Times New Roman" w:cs="Times New Roman"/>
                <w:sz w:val="22"/>
                <w:highlight w:val="yellow"/>
              </w:rPr>
            </w:pPr>
            <w:r w:rsidRPr="00DB6767">
              <w:rPr>
                <w:rFonts w:ascii="Times New Roman" w:hAnsi="Times New Roman" w:cs="Times New Roman"/>
                <w:sz w:val="22"/>
                <w:highlight w:val="yellow"/>
              </w:rPr>
              <w:t xml:space="preserve">Dec </w:t>
            </w:r>
            <w:r w:rsidR="00170626">
              <w:rPr>
                <w:rFonts w:ascii="Times New Roman" w:hAnsi="Times New Roman" w:cs="Times New Roman"/>
                <w:sz w:val="22"/>
                <w:highlight w:val="yellow"/>
              </w:rPr>
              <w:t>2</w:t>
            </w:r>
          </w:p>
        </w:tc>
        <w:tc>
          <w:tcPr>
            <w:tcW w:w="7068" w:type="dxa"/>
            <w:shd w:val="clear" w:color="auto" w:fill="FFFFFF" w:themeFill="background1"/>
          </w:tcPr>
          <w:p w14:paraId="4C8AFD56" w14:textId="710F4DC3" w:rsidR="00DB6767" w:rsidRPr="00DB6767" w:rsidRDefault="00EE6099" w:rsidP="0017062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  <w:highlight w:val="yellow"/>
              </w:rPr>
            </w:pPr>
            <w:r>
              <w:rPr>
                <w:rFonts w:ascii="Times New Roman" w:hAnsi="Times New Roman" w:cs="Times New Roman"/>
                <w:b/>
                <w:sz w:val="22"/>
                <w:highlight w:val="yellow"/>
              </w:rPr>
              <w:t>Final</w:t>
            </w:r>
            <w:r w:rsidR="00DB6767" w:rsidRPr="00DB6767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  <w:highlight w:val="yellow"/>
              </w:rPr>
              <w:t>reading &amp; w</w:t>
            </w:r>
            <w:r w:rsidR="00170626">
              <w:rPr>
                <w:rFonts w:ascii="Times New Roman" w:hAnsi="Times New Roman" w:cs="Times New Roman"/>
                <w:b/>
                <w:sz w:val="22"/>
                <w:highlight w:val="yellow"/>
              </w:rPr>
              <w:t>riting exams</w:t>
            </w:r>
          </w:p>
        </w:tc>
      </w:tr>
      <w:tr w:rsidR="00E072D6" w:rsidRPr="00283331" w14:paraId="2DD677CC" w14:textId="77777777" w:rsidTr="00550002">
        <w:tc>
          <w:tcPr>
            <w:tcW w:w="742" w:type="dxa"/>
            <w:vMerge w:val="restart"/>
          </w:tcPr>
          <w:p w14:paraId="2DD677C6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C7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13</w:t>
            </w:r>
          </w:p>
        </w:tc>
        <w:tc>
          <w:tcPr>
            <w:tcW w:w="1683" w:type="dxa"/>
          </w:tcPr>
          <w:p w14:paraId="2DD677C8" w14:textId="23BF35A0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C9" w14:textId="4B9996FF" w:rsidR="00E072D6" w:rsidRPr="00060324" w:rsidRDefault="00E072D6" w:rsidP="00801CF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Dec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801CF6">
              <w:rPr>
                <w:rFonts w:ascii="Times New Roman" w:hAnsi="Times New Roman" w:cs="Times New Roman"/>
                <w:sz w:val="22"/>
              </w:rPr>
              <w:t>4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801CF6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7068" w:type="dxa"/>
            <w:shd w:val="clear" w:color="auto" w:fill="FFFFFF" w:themeFill="background1"/>
          </w:tcPr>
          <w:p w14:paraId="2DD677CA" w14:textId="77777777" w:rsidR="00E072D6" w:rsidRPr="0000326D" w:rsidRDefault="00E072D6" w:rsidP="00E072D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  <w:p w14:paraId="2DD677CB" w14:textId="77777777" w:rsidR="00E072D6" w:rsidRPr="00060324" w:rsidRDefault="00E072D6" w:rsidP="00E072D6">
            <w:pPr>
              <w:pStyle w:val="ListParagraph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E072D6" w:rsidRPr="00283331" w14:paraId="2DD677D2" w14:textId="77777777" w:rsidTr="00550002">
        <w:tc>
          <w:tcPr>
            <w:tcW w:w="742" w:type="dxa"/>
            <w:vMerge/>
          </w:tcPr>
          <w:p w14:paraId="2DD677CD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CE" w14:textId="10B45931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CF" w14:textId="7E38A04B" w:rsidR="00E072D6" w:rsidRPr="00060324" w:rsidRDefault="00E072D6" w:rsidP="00801CF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c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801CF6">
              <w:rPr>
                <w:rFonts w:ascii="Times New Roman" w:hAnsi="Times New Roman" w:cs="Times New Roman"/>
                <w:sz w:val="22"/>
              </w:rPr>
              <w:t>6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801CF6">
              <w:rPr>
                <w:rFonts w:ascii="Times New Roman" w:hAnsi="Times New Roman" w:cs="Times New Roman"/>
                <w:sz w:val="22"/>
              </w:rPr>
              <w:t>7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068" w:type="dxa"/>
            <w:shd w:val="clear" w:color="auto" w:fill="FFFFFF" w:themeFill="background1"/>
          </w:tcPr>
          <w:p w14:paraId="2DD677D0" w14:textId="77777777" w:rsidR="00E072D6" w:rsidRPr="0000326D" w:rsidRDefault="00E072D6" w:rsidP="00E072D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  <w:p w14:paraId="2DD677D1" w14:textId="77777777" w:rsidR="00E072D6" w:rsidRPr="00060324" w:rsidRDefault="00E072D6" w:rsidP="00E072D6">
            <w:pPr>
              <w:pStyle w:val="ListParagraph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E072D6" w:rsidRPr="00283331" w14:paraId="2DD677D9" w14:textId="77777777" w:rsidTr="00550002">
        <w:tc>
          <w:tcPr>
            <w:tcW w:w="742" w:type="dxa"/>
            <w:vMerge w:val="restart"/>
          </w:tcPr>
          <w:p w14:paraId="2DD677D3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DD677D4" w14:textId="77777777" w:rsidR="00E072D6" w:rsidRPr="00283331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283331">
              <w:rPr>
                <w:rFonts w:ascii="Times New Roman" w:hAnsi="Times New Roman" w:cs="Times New Roman" w:hint="eastAsia"/>
                <w:b/>
                <w:sz w:val="22"/>
              </w:rPr>
              <w:t>14</w:t>
            </w:r>
          </w:p>
        </w:tc>
        <w:tc>
          <w:tcPr>
            <w:tcW w:w="1683" w:type="dxa"/>
          </w:tcPr>
          <w:p w14:paraId="2DD677D5" w14:textId="1FD87409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 w:hint="eastAsia"/>
                <w:sz w:val="22"/>
              </w:rPr>
              <w:t>M/</w:t>
            </w:r>
            <w:proofErr w:type="spellStart"/>
            <w:r w:rsidRPr="00060324">
              <w:rPr>
                <w:rFonts w:ascii="Times New Roman" w:hAnsi="Times New Roman" w:cs="Times New Roman" w:hint="eastAsia"/>
                <w:sz w:val="22"/>
              </w:rPr>
              <w:t>Tu</w:t>
            </w:r>
            <w:proofErr w:type="spellEnd"/>
          </w:p>
          <w:p w14:paraId="2DD677D6" w14:textId="25F7E928" w:rsidR="00E072D6" w:rsidRPr="00060324" w:rsidRDefault="00E072D6" w:rsidP="00801CF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c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801CF6">
              <w:rPr>
                <w:rFonts w:ascii="Times New Roman" w:hAnsi="Times New Roman" w:cs="Times New Roman"/>
                <w:sz w:val="22"/>
              </w:rPr>
              <w:t>11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801CF6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7068" w:type="dxa"/>
            <w:shd w:val="clear" w:color="auto" w:fill="FFFFFF" w:themeFill="background1"/>
          </w:tcPr>
          <w:p w14:paraId="2DD677D7" w14:textId="77777777" w:rsidR="00E072D6" w:rsidRPr="0000326D" w:rsidRDefault="00E072D6" w:rsidP="00E072D6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  <w:p w14:paraId="2DD677D8" w14:textId="77777777" w:rsidR="00E072D6" w:rsidRPr="008D0F8F" w:rsidRDefault="00E072D6" w:rsidP="00E072D6">
            <w:pPr>
              <w:pStyle w:val="ListParagraph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E072D6" w:rsidRPr="00283331" w14:paraId="2DD677DE" w14:textId="77777777" w:rsidTr="00550002">
        <w:tc>
          <w:tcPr>
            <w:tcW w:w="742" w:type="dxa"/>
            <w:vMerge/>
          </w:tcPr>
          <w:p w14:paraId="2DD677DA" w14:textId="77777777" w:rsidR="00E072D6" w:rsidRDefault="00E072D6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2DD677DB" w14:textId="0CA9A65C" w:rsidR="00E072D6" w:rsidRPr="00060324" w:rsidRDefault="00E072D6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60324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060324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DD677DC" w14:textId="2342E4E1" w:rsidR="00E072D6" w:rsidRDefault="00E072D6" w:rsidP="00801CF6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ec</w:t>
            </w:r>
            <w:r w:rsidRPr="00060324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801CF6">
              <w:rPr>
                <w:rFonts w:ascii="Times New Roman" w:hAnsi="Times New Roman" w:cs="Times New Roman"/>
                <w:sz w:val="22"/>
              </w:rPr>
              <w:t>3</w:t>
            </w:r>
            <w:r w:rsidRPr="00060324">
              <w:rPr>
                <w:rFonts w:ascii="Times New Roman" w:hAnsi="Times New Roman" w:cs="Times New Roman"/>
                <w:sz w:val="22"/>
              </w:rPr>
              <w:t>/</w:t>
            </w:r>
            <w:r w:rsidR="00760709">
              <w:rPr>
                <w:rFonts w:ascii="Times New Roman" w:hAnsi="Times New Roman" w:cs="Times New Roman"/>
                <w:sz w:val="22"/>
              </w:rPr>
              <w:t>1</w:t>
            </w:r>
            <w:r w:rsidR="00801CF6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7068" w:type="dxa"/>
            <w:shd w:val="clear" w:color="auto" w:fill="FFFFFF" w:themeFill="background1"/>
          </w:tcPr>
          <w:p w14:paraId="5705CED9" w14:textId="77777777" w:rsidR="0062574B" w:rsidRPr="0000326D" w:rsidRDefault="0062574B" w:rsidP="0062574B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  <w:p w14:paraId="2DD677DD" w14:textId="43CE6E4B" w:rsidR="00E072D6" w:rsidRPr="001054E7" w:rsidRDefault="00E072D6" w:rsidP="00E072D6">
            <w:pPr>
              <w:pStyle w:val="ListParagraph"/>
              <w:ind w:left="-3" w:firstLineChars="0" w:firstLine="0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</w:tr>
      <w:tr w:rsidR="00EE6099" w:rsidRPr="00283331" w14:paraId="66FAFB53" w14:textId="77777777" w:rsidTr="00550002">
        <w:tc>
          <w:tcPr>
            <w:tcW w:w="742" w:type="dxa"/>
          </w:tcPr>
          <w:p w14:paraId="0DDE2179" w14:textId="77777777" w:rsidR="00EE6099" w:rsidRDefault="00EE6099" w:rsidP="00E072D6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683" w:type="dxa"/>
          </w:tcPr>
          <w:p w14:paraId="1DB6DA74" w14:textId="77777777" w:rsidR="00EE6099" w:rsidRPr="00060324" w:rsidRDefault="00EE6099" w:rsidP="00E072D6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068" w:type="dxa"/>
            <w:shd w:val="clear" w:color="auto" w:fill="FFFFFF" w:themeFill="background1"/>
          </w:tcPr>
          <w:p w14:paraId="0AE75029" w14:textId="784BB27D" w:rsidR="00EE6099" w:rsidRDefault="00EE6099" w:rsidP="0062574B">
            <w:pPr>
              <w:pStyle w:val="ListParagraph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END OF TEACHING TERM</w:t>
            </w:r>
          </w:p>
        </w:tc>
      </w:tr>
    </w:tbl>
    <w:p w14:paraId="2DD677E8" w14:textId="2475F067" w:rsidR="00232F0D" w:rsidRDefault="00232F0D" w:rsidP="005E5309">
      <w:pPr>
        <w:jc w:val="left"/>
        <w:rPr>
          <w:rFonts w:ascii="Times New Roman" w:hAnsi="Times New Roman" w:cs="Times New Roman"/>
          <w:sz w:val="22"/>
        </w:rPr>
      </w:pPr>
    </w:p>
    <w:sectPr w:rsidR="00232F0D" w:rsidSect="007E5E2F">
      <w:headerReference w:type="default" r:id="rId11"/>
      <w:footerReference w:type="default" r:id="rId12"/>
      <w:pgSz w:w="11906" w:h="16838"/>
      <w:pgMar w:top="1152" w:right="1440" w:bottom="72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B23430" w14:textId="77777777" w:rsidR="00D45DB8" w:rsidRDefault="00D45DB8" w:rsidP="00EF1607">
      <w:r>
        <w:separator/>
      </w:r>
    </w:p>
  </w:endnote>
  <w:endnote w:type="continuationSeparator" w:id="0">
    <w:p w14:paraId="27F83189" w14:textId="77777777" w:rsidR="00D45DB8" w:rsidRDefault="00D45DB8" w:rsidP="00EF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677EE" w14:textId="77777777" w:rsidR="000E4169" w:rsidRPr="00EF1607" w:rsidRDefault="000E4169" w:rsidP="007E5E2F">
    <w:pPr>
      <w:pStyle w:val="Footer"/>
      <w:rPr>
        <w:rFonts w:ascii="Times New Roman" w:hAnsi="Times New Roman" w:cs="Times New Roman"/>
      </w:rPr>
    </w:pPr>
  </w:p>
  <w:p w14:paraId="2DD677EF" w14:textId="77777777" w:rsidR="000E4169" w:rsidRDefault="000E41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6C7DC" w14:textId="77777777" w:rsidR="00D45DB8" w:rsidRDefault="00D45DB8" w:rsidP="00EF1607">
      <w:r>
        <w:separator/>
      </w:r>
    </w:p>
  </w:footnote>
  <w:footnote w:type="continuationSeparator" w:id="0">
    <w:p w14:paraId="7F875483" w14:textId="77777777" w:rsidR="00D45DB8" w:rsidRDefault="00D45DB8" w:rsidP="00EF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677ED" w14:textId="4BEDF4CD" w:rsidR="000E4169" w:rsidRPr="00772AB1" w:rsidRDefault="000E4169" w:rsidP="007E5E2F">
    <w:pPr>
      <w:pStyle w:val="Header"/>
      <w:jc w:val="left"/>
      <w:rPr>
        <w:sz w:val="24"/>
        <w:szCs w:val="24"/>
      </w:rPr>
    </w:pPr>
    <w:r w:rsidRPr="00772AB1">
      <w:rPr>
        <w:rFonts w:ascii="Times New Roman" w:hAnsi="Times New Roman" w:cs="Times New Roman"/>
        <w:b/>
        <w:sz w:val="24"/>
        <w:szCs w:val="24"/>
      </w:rPr>
      <w:t>E</w:t>
    </w:r>
    <w:r>
      <w:rPr>
        <w:rFonts w:ascii="Times New Roman" w:hAnsi="Times New Roman" w:cs="Times New Roman"/>
        <w:b/>
        <w:sz w:val="24"/>
        <w:szCs w:val="24"/>
      </w:rPr>
      <w:t>BP Fall</w:t>
    </w:r>
    <w:r w:rsidRPr="00772AB1">
      <w:rPr>
        <w:rFonts w:ascii="Times New Roman" w:hAnsi="Times New Roman" w:cs="Times New Roman"/>
        <w:b/>
        <w:sz w:val="24"/>
        <w:szCs w:val="24"/>
      </w:rPr>
      <w:t xml:space="preserve"> 20</w:t>
    </w:r>
    <w:r>
      <w:rPr>
        <w:rFonts w:ascii="Times New Roman" w:hAnsi="Times New Roman" w:cs="Times New Roman"/>
        <w:b/>
        <w:sz w:val="24"/>
        <w:szCs w:val="24"/>
      </w:rPr>
      <w:t>23</w:t>
    </w:r>
    <w:r w:rsidRPr="00772AB1">
      <w:rPr>
        <w:rFonts w:ascii="Times New Roman" w:hAnsi="Times New Roman" w:cs="Times New Roman"/>
        <w:b/>
        <w:sz w:val="24"/>
        <w:szCs w:val="24"/>
      </w:rPr>
      <w:t xml:space="preserve">  </w:t>
    </w:r>
    <w:r>
      <w:rPr>
        <w:rFonts w:ascii="Times New Roman" w:hAnsi="Times New Roman" w:cs="Times New Roman"/>
        <w:b/>
        <w:sz w:val="24"/>
        <w:szCs w:val="24"/>
      </w:rPr>
      <w:t xml:space="preserve">   </w:t>
    </w:r>
    <w:r>
      <w:rPr>
        <w:rFonts w:ascii="Times New Roman" w:hAnsi="Times New Roman" w:cs="Times New Roman"/>
        <w:b/>
        <w:sz w:val="24"/>
        <w:szCs w:val="24"/>
      </w:rPr>
      <w:tab/>
    </w:r>
    <w:r w:rsidRPr="00772AB1">
      <w:rPr>
        <w:rFonts w:ascii="Times New Roman" w:hAnsi="Times New Roman" w:cs="Times New Roman"/>
        <w:b/>
        <w:sz w:val="24"/>
        <w:szCs w:val="24"/>
      </w:rPr>
      <w:t xml:space="preserve">  </w:t>
    </w:r>
    <w:r>
      <w:rPr>
        <w:rFonts w:ascii="Times New Roman" w:hAnsi="Times New Roman" w:cs="Times New Roman"/>
        <w:b/>
        <w:sz w:val="24"/>
        <w:szCs w:val="24"/>
      </w:rPr>
      <w:t xml:space="preserve">  </w:t>
    </w:r>
    <w:r w:rsidRPr="00772AB1">
      <w:rPr>
        <w:rFonts w:ascii="Times New Roman" w:hAnsi="Times New Roman" w:cs="Times New Roman"/>
        <w:b/>
        <w:sz w:val="24"/>
        <w:szCs w:val="24"/>
      </w:rPr>
      <w:t>Course Schedule</w:t>
    </w:r>
    <w:r w:rsidRPr="00772AB1"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 xml:space="preserve">           </w:t>
    </w:r>
    <w:r w:rsidRPr="00772AB1">
      <w:rPr>
        <w:rFonts w:ascii="Times New Roman" w:hAnsi="Times New Roman" w:cs="Times New Roman"/>
        <w:b/>
        <w:sz w:val="24"/>
        <w:szCs w:val="24"/>
      </w:rPr>
      <w:t xml:space="preserve">Page 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772AB1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B2073C">
      <w:rPr>
        <w:rFonts w:ascii="Times New Roman" w:hAnsi="Times New Roman" w:cs="Times New Roman"/>
        <w:b/>
        <w:bCs/>
        <w:noProof/>
        <w:sz w:val="24"/>
        <w:szCs w:val="24"/>
      </w:rPr>
      <w:t>1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Pr="00772AB1">
      <w:rPr>
        <w:rFonts w:ascii="Times New Roman" w:hAnsi="Times New Roman" w:cs="Times New Roman"/>
        <w:b/>
        <w:sz w:val="24"/>
        <w:szCs w:val="24"/>
      </w:rPr>
      <w:t xml:space="preserve"> of </w:t>
    </w:r>
    <w:fldSimple w:instr=" NUMPAGES  \* Arabic  \* MERGEFORMAT ">
      <w:r w:rsidR="00B2073C" w:rsidRPr="00B2073C">
        <w:rPr>
          <w:rFonts w:ascii="Times New Roman" w:hAnsi="Times New Roman" w:cs="Times New Roman"/>
          <w:b/>
          <w:bCs/>
          <w:noProof/>
          <w:sz w:val="24"/>
          <w:szCs w:val="24"/>
        </w:rPr>
        <w:t>2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E07450"/>
    <w:multiLevelType w:val="hybridMultilevel"/>
    <w:tmpl w:val="B810CD92"/>
    <w:lvl w:ilvl="0" w:tplc="29DC5582">
      <w:numFmt w:val="bullet"/>
      <w:lvlText w:val=""/>
      <w:lvlJc w:val="left"/>
      <w:pPr>
        <w:ind w:left="4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7F873EED"/>
    <w:multiLevelType w:val="hybridMultilevel"/>
    <w:tmpl w:val="46685E0A"/>
    <w:lvl w:ilvl="0" w:tplc="8B58502E">
      <w:start w:val="11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UytzSyMDCzMDRQ0lEKTi0uzszPAykwNKgFAO36OIItAAAA"/>
  </w:docVars>
  <w:rsids>
    <w:rsidRoot w:val="00232F0D"/>
    <w:rsid w:val="0000326D"/>
    <w:rsid w:val="000157C1"/>
    <w:rsid w:val="00027032"/>
    <w:rsid w:val="00035E70"/>
    <w:rsid w:val="00035F56"/>
    <w:rsid w:val="000411D4"/>
    <w:rsid w:val="00045552"/>
    <w:rsid w:val="00060324"/>
    <w:rsid w:val="00070185"/>
    <w:rsid w:val="0007497D"/>
    <w:rsid w:val="00074B02"/>
    <w:rsid w:val="00084DB9"/>
    <w:rsid w:val="00093BDC"/>
    <w:rsid w:val="00094D4F"/>
    <w:rsid w:val="000A29AA"/>
    <w:rsid w:val="000A529F"/>
    <w:rsid w:val="000B02CF"/>
    <w:rsid w:val="000B77E0"/>
    <w:rsid w:val="000C0A26"/>
    <w:rsid w:val="000C3207"/>
    <w:rsid w:val="000C62D3"/>
    <w:rsid w:val="000E1544"/>
    <w:rsid w:val="000E4169"/>
    <w:rsid w:val="00103CB4"/>
    <w:rsid w:val="001054E7"/>
    <w:rsid w:val="00105EB3"/>
    <w:rsid w:val="00107BBC"/>
    <w:rsid w:val="00115A44"/>
    <w:rsid w:val="00130F3F"/>
    <w:rsid w:val="00170626"/>
    <w:rsid w:val="00171D59"/>
    <w:rsid w:val="001770C2"/>
    <w:rsid w:val="001A28CD"/>
    <w:rsid w:val="001A6325"/>
    <w:rsid w:val="001B008E"/>
    <w:rsid w:val="001B1E7C"/>
    <w:rsid w:val="001B6FBD"/>
    <w:rsid w:val="001B78AD"/>
    <w:rsid w:val="001D6624"/>
    <w:rsid w:val="001E198D"/>
    <w:rsid w:val="001E4333"/>
    <w:rsid w:val="001F0812"/>
    <w:rsid w:val="001F2BDE"/>
    <w:rsid w:val="002057CA"/>
    <w:rsid w:val="00205808"/>
    <w:rsid w:val="00205E86"/>
    <w:rsid w:val="00212AA6"/>
    <w:rsid w:val="00220A39"/>
    <w:rsid w:val="0022578A"/>
    <w:rsid w:val="00231286"/>
    <w:rsid w:val="00232F0D"/>
    <w:rsid w:val="0023666C"/>
    <w:rsid w:val="00237733"/>
    <w:rsid w:val="0026521C"/>
    <w:rsid w:val="00270623"/>
    <w:rsid w:val="00283331"/>
    <w:rsid w:val="00297AF0"/>
    <w:rsid w:val="002A4A01"/>
    <w:rsid w:val="002D47BA"/>
    <w:rsid w:val="002E6CD5"/>
    <w:rsid w:val="00307247"/>
    <w:rsid w:val="00316199"/>
    <w:rsid w:val="003209BD"/>
    <w:rsid w:val="00322029"/>
    <w:rsid w:val="00324224"/>
    <w:rsid w:val="00327687"/>
    <w:rsid w:val="003547CD"/>
    <w:rsid w:val="00364FDC"/>
    <w:rsid w:val="003772CF"/>
    <w:rsid w:val="003A199B"/>
    <w:rsid w:val="003B5271"/>
    <w:rsid w:val="003C718C"/>
    <w:rsid w:val="003D51C9"/>
    <w:rsid w:val="003D6B5D"/>
    <w:rsid w:val="003F48D5"/>
    <w:rsid w:val="00400AE8"/>
    <w:rsid w:val="00407862"/>
    <w:rsid w:val="0041339F"/>
    <w:rsid w:val="00413980"/>
    <w:rsid w:val="0042096D"/>
    <w:rsid w:val="00436ED9"/>
    <w:rsid w:val="004412C7"/>
    <w:rsid w:val="0044223D"/>
    <w:rsid w:val="0044515F"/>
    <w:rsid w:val="0044780A"/>
    <w:rsid w:val="00455667"/>
    <w:rsid w:val="0046076C"/>
    <w:rsid w:val="0046401D"/>
    <w:rsid w:val="004918C3"/>
    <w:rsid w:val="004A223D"/>
    <w:rsid w:val="004B5C74"/>
    <w:rsid w:val="004B6B6C"/>
    <w:rsid w:val="004C541F"/>
    <w:rsid w:val="004C5DDB"/>
    <w:rsid w:val="004F2C1E"/>
    <w:rsid w:val="004F44F2"/>
    <w:rsid w:val="00502320"/>
    <w:rsid w:val="0050458C"/>
    <w:rsid w:val="00504A01"/>
    <w:rsid w:val="005337E7"/>
    <w:rsid w:val="00540729"/>
    <w:rsid w:val="005408DF"/>
    <w:rsid w:val="00540F75"/>
    <w:rsid w:val="005453AC"/>
    <w:rsid w:val="00550002"/>
    <w:rsid w:val="0055149F"/>
    <w:rsid w:val="00552096"/>
    <w:rsid w:val="00571514"/>
    <w:rsid w:val="00581C57"/>
    <w:rsid w:val="00595CD5"/>
    <w:rsid w:val="00596974"/>
    <w:rsid w:val="005B1D4E"/>
    <w:rsid w:val="005D1B8C"/>
    <w:rsid w:val="005D1D19"/>
    <w:rsid w:val="005E2FBB"/>
    <w:rsid w:val="005E5309"/>
    <w:rsid w:val="0060006D"/>
    <w:rsid w:val="0061220E"/>
    <w:rsid w:val="0062321C"/>
    <w:rsid w:val="0062574B"/>
    <w:rsid w:val="0063168B"/>
    <w:rsid w:val="0065046D"/>
    <w:rsid w:val="006A0508"/>
    <w:rsid w:val="006A540D"/>
    <w:rsid w:val="006A72D1"/>
    <w:rsid w:val="006B10D2"/>
    <w:rsid w:val="006B3688"/>
    <w:rsid w:val="006C0486"/>
    <w:rsid w:val="006C344C"/>
    <w:rsid w:val="006D04DE"/>
    <w:rsid w:val="006D11BB"/>
    <w:rsid w:val="006D4B22"/>
    <w:rsid w:val="006D4E5B"/>
    <w:rsid w:val="006D5C52"/>
    <w:rsid w:val="006E495B"/>
    <w:rsid w:val="006F05C0"/>
    <w:rsid w:val="0071286A"/>
    <w:rsid w:val="007246C8"/>
    <w:rsid w:val="00733A3A"/>
    <w:rsid w:val="00754AFB"/>
    <w:rsid w:val="00760709"/>
    <w:rsid w:val="00767DDA"/>
    <w:rsid w:val="00770AF0"/>
    <w:rsid w:val="00772AB1"/>
    <w:rsid w:val="00775D7C"/>
    <w:rsid w:val="00777F2B"/>
    <w:rsid w:val="00780D65"/>
    <w:rsid w:val="00782AA6"/>
    <w:rsid w:val="00784D57"/>
    <w:rsid w:val="007943ED"/>
    <w:rsid w:val="007D22A9"/>
    <w:rsid w:val="007E5E2F"/>
    <w:rsid w:val="007E7178"/>
    <w:rsid w:val="007F41A6"/>
    <w:rsid w:val="00801CF6"/>
    <w:rsid w:val="00827A54"/>
    <w:rsid w:val="008373ED"/>
    <w:rsid w:val="008426C3"/>
    <w:rsid w:val="00856555"/>
    <w:rsid w:val="0086136E"/>
    <w:rsid w:val="008636BC"/>
    <w:rsid w:val="00865741"/>
    <w:rsid w:val="00866ED3"/>
    <w:rsid w:val="00872768"/>
    <w:rsid w:val="008923F1"/>
    <w:rsid w:val="0089254F"/>
    <w:rsid w:val="00896CF6"/>
    <w:rsid w:val="008A3500"/>
    <w:rsid w:val="008A4596"/>
    <w:rsid w:val="008A4CEF"/>
    <w:rsid w:val="008B1981"/>
    <w:rsid w:val="008B41BF"/>
    <w:rsid w:val="008B5987"/>
    <w:rsid w:val="008B5D05"/>
    <w:rsid w:val="008C4267"/>
    <w:rsid w:val="008D036D"/>
    <w:rsid w:val="008D0F8F"/>
    <w:rsid w:val="008D44C4"/>
    <w:rsid w:val="008F26D7"/>
    <w:rsid w:val="008F5714"/>
    <w:rsid w:val="0090453A"/>
    <w:rsid w:val="009170EA"/>
    <w:rsid w:val="00925E09"/>
    <w:rsid w:val="009266BE"/>
    <w:rsid w:val="00931B5D"/>
    <w:rsid w:val="00932216"/>
    <w:rsid w:val="00950E21"/>
    <w:rsid w:val="0095538C"/>
    <w:rsid w:val="00960017"/>
    <w:rsid w:val="0096247E"/>
    <w:rsid w:val="0096287A"/>
    <w:rsid w:val="00964E9E"/>
    <w:rsid w:val="00993032"/>
    <w:rsid w:val="009962D6"/>
    <w:rsid w:val="0099755D"/>
    <w:rsid w:val="009A19A0"/>
    <w:rsid w:val="009B559B"/>
    <w:rsid w:val="009C1730"/>
    <w:rsid w:val="009C492F"/>
    <w:rsid w:val="009C79A2"/>
    <w:rsid w:val="009D4102"/>
    <w:rsid w:val="009D611A"/>
    <w:rsid w:val="009E00BF"/>
    <w:rsid w:val="009E44FC"/>
    <w:rsid w:val="009F642A"/>
    <w:rsid w:val="00A0662D"/>
    <w:rsid w:val="00A23A18"/>
    <w:rsid w:val="00A413DC"/>
    <w:rsid w:val="00A45F84"/>
    <w:rsid w:val="00A50A8F"/>
    <w:rsid w:val="00A54600"/>
    <w:rsid w:val="00A81A48"/>
    <w:rsid w:val="00A844E5"/>
    <w:rsid w:val="00AA7A96"/>
    <w:rsid w:val="00AB5F7E"/>
    <w:rsid w:val="00AC1A5B"/>
    <w:rsid w:val="00AC2EF2"/>
    <w:rsid w:val="00AC487B"/>
    <w:rsid w:val="00AC7DFE"/>
    <w:rsid w:val="00AE4937"/>
    <w:rsid w:val="00AF045A"/>
    <w:rsid w:val="00B041E0"/>
    <w:rsid w:val="00B2073C"/>
    <w:rsid w:val="00B33091"/>
    <w:rsid w:val="00B541C8"/>
    <w:rsid w:val="00B77A9C"/>
    <w:rsid w:val="00B83AD2"/>
    <w:rsid w:val="00B9732A"/>
    <w:rsid w:val="00BA59BC"/>
    <w:rsid w:val="00BA65CC"/>
    <w:rsid w:val="00BB0724"/>
    <w:rsid w:val="00BB56C5"/>
    <w:rsid w:val="00BC1DAB"/>
    <w:rsid w:val="00BD21E6"/>
    <w:rsid w:val="00BD6D00"/>
    <w:rsid w:val="00BE2146"/>
    <w:rsid w:val="00C1227F"/>
    <w:rsid w:val="00C26808"/>
    <w:rsid w:val="00C31EEC"/>
    <w:rsid w:val="00C348C2"/>
    <w:rsid w:val="00C4348D"/>
    <w:rsid w:val="00C46767"/>
    <w:rsid w:val="00C71B90"/>
    <w:rsid w:val="00C775DD"/>
    <w:rsid w:val="00C83C7A"/>
    <w:rsid w:val="00C84DC2"/>
    <w:rsid w:val="00C9368B"/>
    <w:rsid w:val="00C93957"/>
    <w:rsid w:val="00C96B51"/>
    <w:rsid w:val="00CA7D44"/>
    <w:rsid w:val="00CB05B6"/>
    <w:rsid w:val="00CC631D"/>
    <w:rsid w:val="00CD1F8B"/>
    <w:rsid w:val="00CE44D7"/>
    <w:rsid w:val="00CE4970"/>
    <w:rsid w:val="00CE7B42"/>
    <w:rsid w:val="00CF1384"/>
    <w:rsid w:val="00CF2235"/>
    <w:rsid w:val="00CF31C0"/>
    <w:rsid w:val="00CF541A"/>
    <w:rsid w:val="00D035A9"/>
    <w:rsid w:val="00D11A42"/>
    <w:rsid w:val="00D13918"/>
    <w:rsid w:val="00D320D1"/>
    <w:rsid w:val="00D41F38"/>
    <w:rsid w:val="00D45DB8"/>
    <w:rsid w:val="00D4626F"/>
    <w:rsid w:val="00D533A5"/>
    <w:rsid w:val="00D6012B"/>
    <w:rsid w:val="00D60FE9"/>
    <w:rsid w:val="00D638ED"/>
    <w:rsid w:val="00D720B6"/>
    <w:rsid w:val="00D851F9"/>
    <w:rsid w:val="00D95558"/>
    <w:rsid w:val="00D9629D"/>
    <w:rsid w:val="00D97BB7"/>
    <w:rsid w:val="00DA0D31"/>
    <w:rsid w:val="00DA215D"/>
    <w:rsid w:val="00DA431C"/>
    <w:rsid w:val="00DB246C"/>
    <w:rsid w:val="00DB52E1"/>
    <w:rsid w:val="00DB6767"/>
    <w:rsid w:val="00DC2796"/>
    <w:rsid w:val="00DC345F"/>
    <w:rsid w:val="00DE1EE2"/>
    <w:rsid w:val="00DE53C6"/>
    <w:rsid w:val="00DE6F3D"/>
    <w:rsid w:val="00DF2B30"/>
    <w:rsid w:val="00E05631"/>
    <w:rsid w:val="00E072D6"/>
    <w:rsid w:val="00E42CCC"/>
    <w:rsid w:val="00E45A23"/>
    <w:rsid w:val="00E46A1D"/>
    <w:rsid w:val="00E53350"/>
    <w:rsid w:val="00E673A4"/>
    <w:rsid w:val="00E75131"/>
    <w:rsid w:val="00E76398"/>
    <w:rsid w:val="00E77DBD"/>
    <w:rsid w:val="00E86F62"/>
    <w:rsid w:val="00E9187C"/>
    <w:rsid w:val="00EA1D4B"/>
    <w:rsid w:val="00EA5901"/>
    <w:rsid w:val="00EA7A92"/>
    <w:rsid w:val="00EB1362"/>
    <w:rsid w:val="00EE31D9"/>
    <w:rsid w:val="00EE6099"/>
    <w:rsid w:val="00EF0BE0"/>
    <w:rsid w:val="00EF1607"/>
    <w:rsid w:val="00EF2F67"/>
    <w:rsid w:val="00F060DC"/>
    <w:rsid w:val="00F06443"/>
    <w:rsid w:val="00F13613"/>
    <w:rsid w:val="00F20E9D"/>
    <w:rsid w:val="00F23359"/>
    <w:rsid w:val="00F43448"/>
    <w:rsid w:val="00F536EF"/>
    <w:rsid w:val="00F5450F"/>
    <w:rsid w:val="00F74A65"/>
    <w:rsid w:val="00F768C5"/>
    <w:rsid w:val="00F77805"/>
    <w:rsid w:val="00F83909"/>
    <w:rsid w:val="00F875B6"/>
    <w:rsid w:val="00F90F46"/>
    <w:rsid w:val="00F97E90"/>
    <w:rsid w:val="00FA58AF"/>
    <w:rsid w:val="00FB109D"/>
    <w:rsid w:val="00FB38A6"/>
    <w:rsid w:val="00FB4072"/>
    <w:rsid w:val="00FC24D6"/>
    <w:rsid w:val="00FD77A8"/>
    <w:rsid w:val="00FE3115"/>
    <w:rsid w:val="00FE769C"/>
    <w:rsid w:val="00FF050B"/>
    <w:rsid w:val="00FF7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676ED"/>
  <w15:docId w15:val="{6EB37EA6-CFE8-49BA-9E80-DAEF579B6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6BC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F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21E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EF16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F160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16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F160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B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B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118DD15B95EBB4C8F6D23AF2FB04A6E" ma:contentTypeVersion="13" ma:contentTypeDescription="新建文档。" ma:contentTypeScope="" ma:versionID="be1d7f26e4d974f50fc2bf1a9826b364">
  <xsd:schema xmlns:xsd="http://www.w3.org/2001/XMLSchema" xmlns:xs="http://www.w3.org/2001/XMLSchema" xmlns:p="http://schemas.microsoft.com/office/2006/metadata/properties" xmlns:ns3="f4a27368-c2c0-4983-a432-cd851e3741f8" xmlns:ns4="94787f90-105c-46c2-9199-a0eadc07651d" targetNamespace="http://schemas.microsoft.com/office/2006/metadata/properties" ma:root="true" ma:fieldsID="107e3e6a90c70d0f921a82dc9e15dde8" ns3:_="" ns4:_="">
    <xsd:import namespace="f4a27368-c2c0-4983-a432-cd851e3741f8"/>
    <xsd:import namespace="94787f90-105c-46c2-9199-a0eadc0765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27368-c2c0-4983-a432-cd851e374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享提示哈希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87f90-105c-46c2-9199-a0eadc0765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F6B6F-DEAD-43E9-951E-57EF9A461DB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6F01B7-8882-4E2E-B7EB-15FEE3C908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D32326-65C9-474F-9718-753EC0AD7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a27368-c2c0-4983-a432-cd851e3741f8"/>
    <ds:schemaRef ds:uri="94787f90-105c-46c2-9199-a0eadc076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78AD80-7D98-44E4-83EA-8C989C4BF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organ-James  (HSS)</dc:creator>
  <cp:keywords/>
  <dc:description/>
  <cp:lastModifiedBy>Prof. Yang Rong (HSS)</cp:lastModifiedBy>
  <cp:revision>5</cp:revision>
  <cp:lastPrinted>2022-05-31T01:41:00Z</cp:lastPrinted>
  <dcterms:created xsi:type="dcterms:W3CDTF">2023-06-06T04:31:00Z</dcterms:created>
  <dcterms:modified xsi:type="dcterms:W3CDTF">2023-06-0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8DD15B95EBB4C8F6D23AF2FB04A6E</vt:lpwstr>
  </property>
</Properties>
</file>